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6C6" w:rsidRPr="00FE461A" w:rsidRDefault="007039BA" w:rsidP="00322DDB">
      <w:pPr>
        <w:pStyle w:val="NormalWeb"/>
        <w:jc w:val="center"/>
        <w:rPr>
          <w:rFonts w:ascii="GHEA Grapalat" w:hAnsi="GHEA Grapalat"/>
        </w:rPr>
      </w:pPr>
      <w:r w:rsidRPr="00FE461A">
        <w:rPr>
          <w:rFonts w:ascii="GHEA Grapalat" w:hAnsi="GHEA Grapalat" w:cs="Sylfaen"/>
        </w:rPr>
        <w:t>Ա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Մ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Փ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Ո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Փ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Ա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Թ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Ե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Ր</w:t>
      </w:r>
      <w:r w:rsidRPr="00FE461A">
        <w:rPr>
          <w:rFonts w:ascii="GHEA Grapalat" w:hAnsi="GHEA Grapalat"/>
        </w:rPr>
        <w:t xml:space="preserve"> </w:t>
      </w:r>
      <w:r w:rsidRPr="00FE461A">
        <w:rPr>
          <w:rFonts w:ascii="GHEA Grapalat" w:hAnsi="GHEA Grapalat" w:cs="Sylfaen"/>
        </w:rPr>
        <w:t>Թ</w:t>
      </w:r>
    </w:p>
    <w:p w:rsidR="00F04517" w:rsidRPr="00F04517" w:rsidRDefault="00AD004E" w:rsidP="00F04517">
      <w:pPr>
        <w:spacing w:line="360" w:lineRule="auto"/>
        <w:jc w:val="center"/>
        <w:rPr>
          <w:rFonts w:ascii="GHEA Grapalat" w:hAnsi="GHEA Grapalat" w:cs="Sylfaen"/>
        </w:rPr>
      </w:pPr>
      <w:r w:rsidRPr="00D6060F">
        <w:rPr>
          <w:rFonts w:ascii="GHEA Grapalat" w:hAnsi="GHEA Grapalat" w:cs="Sylfaen"/>
        </w:rPr>
        <w:t>«</w:t>
      </w:r>
      <w:r w:rsidR="00335649" w:rsidRPr="00D6060F">
        <w:rPr>
          <w:rFonts w:ascii="GHEA Grapalat" w:hAnsi="GHEA Grapalat" w:cs="Sylfaen"/>
        </w:rPr>
        <w:t xml:space="preserve">ՀԱՅԱՍՏԱՆԻ ՀԱՆՐԱՊԵՏՈՒԹՅԱՆ 2021 ԹՎԱԿԱՆԻ ՊԵՏԱԿԱՆ ԲՅՈՒՋԵԻ ՄԱՍԻՆ» ՕՐԵՆՔՈՒՄ ՎԵՐԱԲԱՇԽՈՒՄ, ՓՈՓՈԽՈՒԹՅՈՒՆ ԵՎ ԼՐԱՑՈՒՄ ՈՒ ՀԱՅԱՍՏԱՆԻ ՀԱՆՐԱՊԵՏՈՒԹՅԱՆ ԿԱՌԱՎԱՐՈՒԹՅԱՆ 2020 ԹՎԱԿԱՆԻ ԴԵԿՏԵՄԲԵՐԻ 30-Ի N 2215-Ն ՈՐՈՇՄԱՆ ՄԵՋ ՓՈՓՈԽՈՒԹՅՈՒՆՆԵՐ </w:t>
      </w:r>
      <w:r w:rsidR="0031301E">
        <w:rPr>
          <w:rFonts w:ascii="GHEA Grapalat" w:hAnsi="GHEA Grapalat" w:cs="Sylfaen"/>
          <w:lang w:val="hy-AM"/>
        </w:rPr>
        <w:t xml:space="preserve">ԵՎ ԼՐԱՑՈՒՄՆԵՐ </w:t>
      </w:r>
      <w:bookmarkStart w:id="0" w:name="_GoBack"/>
      <w:bookmarkEnd w:id="0"/>
      <w:r w:rsidR="00335649" w:rsidRPr="00D6060F">
        <w:rPr>
          <w:rFonts w:ascii="GHEA Grapalat" w:hAnsi="GHEA Grapalat" w:cs="Sylfaen"/>
        </w:rPr>
        <w:t>ԿԱՏԱՐԵԼՈՒ ՈՒ ՄԵԿ ԱՆՁԻՑ ԳՆՄԱՆ ԸՆԹԱՑԱԿԱՐԳՈՎ ԳՆՄԱՆ ԳՈՐԾԸՆԹԱՑ ԿԱԶՄԱԿԵՐՊԵԼՈՒ ՄԱՍԻՆ</w:t>
      </w:r>
      <w:r w:rsidRPr="00D6060F">
        <w:rPr>
          <w:rFonts w:ascii="GHEA Grapalat" w:hAnsi="GHEA Grapalat" w:cs="Sylfaen"/>
        </w:rPr>
        <w:t>»</w:t>
      </w:r>
      <w:r w:rsidR="00FA7D2B" w:rsidRPr="00FE461A">
        <w:rPr>
          <w:rFonts w:ascii="GHEA Grapalat" w:hAnsi="GHEA Grapalat" w:cs="Sylfaen"/>
        </w:rPr>
        <w:t xml:space="preserve"> ՀԱՅԱՍՏԱՆԻ</w:t>
      </w:r>
      <w:r w:rsidR="00FA7D2B" w:rsidRPr="00D6060F">
        <w:rPr>
          <w:rFonts w:ascii="GHEA Grapalat" w:hAnsi="GHEA Grapalat" w:cs="Sylfaen"/>
        </w:rPr>
        <w:t xml:space="preserve"> </w:t>
      </w:r>
      <w:r w:rsidR="00F54A80" w:rsidRPr="00FE461A">
        <w:rPr>
          <w:rFonts w:ascii="GHEA Grapalat" w:hAnsi="GHEA Grapalat" w:cs="Sylfaen"/>
        </w:rPr>
        <w:t>ՀԱՆՐԱՊԵՏՈՒԹՅԱՆ</w:t>
      </w:r>
      <w:r w:rsidR="00F54A80" w:rsidRPr="00D6060F">
        <w:rPr>
          <w:rFonts w:ascii="GHEA Grapalat" w:hAnsi="GHEA Grapalat" w:cs="Sylfaen"/>
        </w:rPr>
        <w:t xml:space="preserve"> </w:t>
      </w:r>
      <w:r w:rsidR="00F54A80" w:rsidRPr="00FE461A">
        <w:rPr>
          <w:rFonts w:ascii="GHEA Grapalat" w:hAnsi="GHEA Grapalat" w:cs="Sylfaen"/>
        </w:rPr>
        <w:t>ԿԱՌԱՎԱՐՈՒԹՅԱՆ</w:t>
      </w:r>
      <w:r w:rsidR="00F54A80" w:rsidRPr="00D6060F">
        <w:rPr>
          <w:rFonts w:ascii="GHEA Grapalat" w:hAnsi="GHEA Grapalat" w:cs="Sylfaen"/>
        </w:rPr>
        <w:t xml:space="preserve"> </w:t>
      </w:r>
      <w:r w:rsidR="00F54A80" w:rsidRPr="00FE461A">
        <w:rPr>
          <w:rFonts w:ascii="GHEA Grapalat" w:hAnsi="GHEA Grapalat" w:cs="Sylfaen"/>
        </w:rPr>
        <w:t>ՈՐՈՇՄԱՆ</w:t>
      </w:r>
      <w:r w:rsidR="00F54A80" w:rsidRPr="00D6060F">
        <w:rPr>
          <w:rFonts w:ascii="GHEA Grapalat" w:hAnsi="GHEA Grapalat" w:cs="Sylfaen"/>
        </w:rPr>
        <w:t xml:space="preserve"> </w:t>
      </w:r>
      <w:r w:rsidR="00F54A80" w:rsidRPr="00FE461A">
        <w:rPr>
          <w:rFonts w:ascii="GHEA Grapalat" w:hAnsi="GHEA Grapalat" w:cs="Sylfaen"/>
        </w:rPr>
        <w:t>ՆԱԽԱԳԾԻ</w:t>
      </w:r>
    </w:p>
    <w:tbl>
      <w:tblPr>
        <w:tblStyle w:val="1"/>
        <w:tblpPr w:leftFromText="180" w:rightFromText="180" w:vertAnchor="text" w:horzAnchor="margin" w:tblpY="218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606"/>
        <w:gridCol w:w="3300"/>
      </w:tblGrid>
      <w:tr w:rsidR="00F04517" w:rsidRPr="006217F3" w:rsidTr="00F04517">
        <w:trPr>
          <w:trHeight w:val="199"/>
        </w:trPr>
        <w:tc>
          <w:tcPr>
            <w:tcW w:w="9606" w:type="dxa"/>
            <w:vMerge w:val="restart"/>
            <w:shd w:val="clear" w:color="auto" w:fill="808080" w:themeFill="background1" w:themeFillShade="80"/>
            <w:vAlign w:val="center"/>
          </w:tcPr>
          <w:p w:rsidR="00F04517" w:rsidRPr="006217F3" w:rsidRDefault="00F04517" w:rsidP="00F04517">
            <w:pPr>
              <w:spacing w:line="360" w:lineRule="auto"/>
              <w:rPr>
                <w:rFonts w:ascii="GHEA Grapalat" w:eastAsia="Calibri" w:hAnsi="GHEA Grapalat"/>
                <w:lang w:eastAsia="en-US"/>
              </w:rPr>
            </w:pPr>
            <w:r>
              <w:rPr>
                <w:rFonts w:ascii="GHEA Grapalat" w:eastAsia="Calibri" w:hAnsi="GHEA Grapalat"/>
                <w:lang w:eastAsia="en-US"/>
              </w:rPr>
              <w:t>Վարչապետի աշխատակազմ</w:t>
            </w:r>
          </w:p>
        </w:tc>
        <w:tc>
          <w:tcPr>
            <w:tcW w:w="3300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F04517" w:rsidRPr="006217F3" w:rsidRDefault="00F04517" w:rsidP="00F04517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  <w:r w:rsidRPr="006217F3">
              <w:rPr>
                <w:rFonts w:ascii="GHEA Grapalat" w:eastAsia="Calibri" w:hAnsi="GHEA Grapalat"/>
                <w:lang w:val="af-ZA" w:eastAsia="en-US"/>
              </w:rPr>
              <w:t>0</w:t>
            </w:r>
            <w:r>
              <w:rPr>
                <w:rFonts w:ascii="GHEA Grapalat" w:eastAsia="Calibri" w:hAnsi="GHEA Grapalat"/>
                <w:lang w:eastAsia="en-US"/>
              </w:rPr>
              <w:t>4</w:t>
            </w:r>
            <w:r w:rsidRPr="006217F3">
              <w:rPr>
                <w:rFonts w:ascii="GHEA Grapalat" w:eastAsia="Calibri" w:hAnsi="GHEA Grapalat"/>
                <w:lang w:val="af-ZA" w:eastAsia="en-US"/>
              </w:rPr>
              <w:t>.</w:t>
            </w:r>
            <w:r>
              <w:rPr>
                <w:rFonts w:ascii="GHEA Grapalat" w:eastAsia="Calibri" w:hAnsi="GHEA Grapalat"/>
                <w:lang w:eastAsia="en-US"/>
              </w:rPr>
              <w:t>1</w:t>
            </w:r>
            <w:r w:rsidRPr="006217F3">
              <w:rPr>
                <w:rFonts w:ascii="GHEA Grapalat" w:eastAsia="Calibri" w:hAnsi="GHEA Grapalat"/>
                <w:lang w:val="af-ZA" w:eastAsia="en-US"/>
              </w:rPr>
              <w:t>0.2021թ.</w:t>
            </w:r>
          </w:p>
        </w:tc>
      </w:tr>
      <w:tr w:rsidR="00F04517" w:rsidRPr="006217F3" w:rsidTr="00F04517">
        <w:trPr>
          <w:trHeight w:val="92"/>
        </w:trPr>
        <w:tc>
          <w:tcPr>
            <w:tcW w:w="9606" w:type="dxa"/>
            <w:vMerge/>
            <w:shd w:val="clear" w:color="auto" w:fill="808080" w:themeFill="background1" w:themeFillShade="80"/>
          </w:tcPr>
          <w:p w:rsidR="00F04517" w:rsidRPr="006217F3" w:rsidRDefault="00F04517" w:rsidP="00F04517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</w:p>
        </w:tc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F04517" w:rsidRPr="006217F3" w:rsidRDefault="00F04517" w:rsidP="00F04517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  <w:r w:rsidRPr="006217F3">
              <w:rPr>
                <w:rFonts w:ascii="GHEA Grapalat" w:eastAsia="Calibri" w:hAnsi="GHEA Grapalat"/>
                <w:lang w:val="af-ZA" w:eastAsia="en-US"/>
              </w:rPr>
              <w:t xml:space="preserve">N </w:t>
            </w:r>
            <w:r w:rsidRPr="00F04517">
              <w:rPr>
                <w:rFonts w:ascii="GHEA Grapalat" w:eastAsia="Calibri" w:hAnsi="GHEA Grapalat"/>
                <w:lang w:val="af-ZA" w:eastAsia="en-US"/>
              </w:rPr>
              <w:t>02/16.4/34183-2021</w:t>
            </w:r>
          </w:p>
        </w:tc>
      </w:tr>
    </w:tbl>
    <w:tbl>
      <w:tblPr>
        <w:tblStyle w:val="TableGrid"/>
        <w:tblpPr w:leftFromText="180" w:rightFromText="180" w:vertAnchor="text" w:horzAnchor="margin" w:tblpY="1231"/>
        <w:tblOverlap w:val="never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606"/>
        <w:gridCol w:w="3300"/>
      </w:tblGrid>
      <w:tr w:rsidR="00F04517" w:rsidRPr="00D96D7F" w:rsidTr="00F04517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F04517" w:rsidRPr="00F04517" w:rsidRDefault="00F04517" w:rsidP="00F04517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t xml:space="preserve">     «Հայաստանի Հանրապետության 2021 թվականի պետական բյուջեի մասին» օրենքում վերաբաշխում, փոփոխություն և լրացում ու Հայաստանի Հանրապետության կառավարության 2020 թվականի դեկտեմբերի 30-ի N 2215-Ն որոշման մեջ փոփոխություններ կատարելու ու մեկ անձից գնման ընթացակարգով գնման գործընթաց կազմակերպելու մասին» ՀՀ կառավարության որոշման նախագծի վերաբերյալ հայտնում ենք.</w:t>
            </w:r>
          </w:p>
          <w:p w:rsidR="00F04517" w:rsidRPr="00F04517" w:rsidRDefault="00F04517" w:rsidP="00F04517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t>1.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ab/>
              <w:t>Հաշվի առնելով, որ.</w:t>
            </w:r>
          </w:p>
          <w:p w:rsidR="00F04517" w:rsidRPr="00E7456A" w:rsidRDefault="00F04517" w:rsidP="00F04517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t>1)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ab/>
              <w:t>նախագծի հավելվածներով ՀՀ կառավարության պահուստային ֆոնդից հատկացում չի նախատեսվում, առաջարկում ենք նախագծի նախաբանից հանել «19-րդ հոդվածի 3-րդ կետը և» բառերը.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F04517" w:rsidRPr="00D96D7F" w:rsidRDefault="00823C93" w:rsidP="00F04517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  <w:r>
              <w:rPr>
                <w:rStyle w:val="Emphasis"/>
                <w:rFonts w:ascii="GHEA Grapalat" w:hAnsi="GHEA Grapalat"/>
                <w:i w:val="0"/>
                <w:lang w:val="de-LU"/>
              </w:rPr>
              <w:t>Ը</w:t>
            </w:r>
            <w:r w:rsidR="00F04517">
              <w:rPr>
                <w:rStyle w:val="Emphasis"/>
                <w:rFonts w:ascii="GHEA Grapalat" w:hAnsi="GHEA Grapalat"/>
                <w:i w:val="0"/>
                <w:lang w:val="de-LU"/>
              </w:rPr>
              <w:t>նդունվել է</w:t>
            </w:r>
          </w:p>
        </w:tc>
      </w:tr>
      <w:tr w:rsidR="00F04517" w:rsidRPr="0031301E" w:rsidTr="00F04517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F04517" w:rsidRPr="00F04517" w:rsidRDefault="00F04517" w:rsidP="00B4501F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t>2)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ab/>
              <w:t>նախագծի 2-րդ կետով նախատեսվում է անհետաձգելի համարել Հ-43, /Մ-2/ - Գնդեվազ</w:t>
            </w:r>
            <w:r w:rsidR="00B4501F">
              <w:rPr>
                <w:rFonts w:ascii="GHEA Grapalat" w:eastAsia="SimSun" w:hAnsi="GHEA Grapalat" w:cs="GHEA Grapalat"/>
              </w:rPr>
              <w:t xml:space="preserve"> – 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>Ջերմուկ</w:t>
            </w:r>
            <w:r w:rsidR="00B4501F">
              <w:rPr>
                <w:rFonts w:ascii="GHEA Grapalat" w:eastAsia="SimSun" w:hAnsi="GHEA Grapalat" w:cs="GHEA Grapalat"/>
              </w:rPr>
              <w:t xml:space="preserve"> - 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 xml:space="preserve">Արցախի Հանրապետության սահման հանրապետական նշանակության ավտոճանապարհի կմ0+000-ում ջրահեռացման ապահովման, 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lastRenderedPageBreak/>
              <w:t>կմ0+900-ում փլուզված հատվածի և կմ18+250 – կմ18+360 նստվածքային հատվածի վերականգնման աշխատանքների նախագծի պատրաստման, ծախսերի գնահատման և փորձաքննության ծառայությունների ձեռքբերման գնման կարիքը, առաջարկում ենք նախագծի նախաբանից հանել ՀՀ կառավարության 04/05/2017թ. թիվ 526-Ն որոշման N1 հավելվածի 23-րդ կետի 5-րդ ենթակետի «գ» պարբերությանը կատարված հղումը, փոխարենը նախագծի 3-րդ և 4-րդ կետերում կատարել հղում ՀՀ կառավարության 04/05/2017թ. թիվ 526-Ն որոշման 23-րդ կետի 5-րդ ենթակետի համապատասխան պարբերությանը.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F04517" w:rsidRPr="00823C93" w:rsidRDefault="00823C93" w:rsidP="00F04517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>
              <w:rPr>
                <w:rStyle w:val="Emphasis"/>
                <w:rFonts w:ascii="GHEA Grapalat" w:hAnsi="GHEA Grapalat"/>
                <w:i w:val="0"/>
                <w:lang w:val="de-LU"/>
              </w:rPr>
              <w:lastRenderedPageBreak/>
              <w:t>Ը</w:t>
            </w:r>
            <w:r w:rsidR="00F04517">
              <w:rPr>
                <w:rStyle w:val="Emphasis"/>
                <w:rFonts w:ascii="GHEA Grapalat" w:hAnsi="GHEA Grapalat"/>
                <w:i w:val="0"/>
                <w:lang w:val="de-LU"/>
              </w:rPr>
              <w:t>նդունվել է</w:t>
            </w:r>
            <w:r>
              <w:rPr>
                <w:rStyle w:val="Emphasis"/>
                <w:rFonts w:ascii="GHEA Grapalat" w:hAnsi="GHEA Grapalat"/>
                <w:i w:val="0"/>
                <w:lang w:val="de-LU"/>
              </w:rPr>
              <w:t xml:space="preserve"> մասնակի, նախագծի նախաբանը խմբագրվել է</w:t>
            </w:r>
          </w:p>
        </w:tc>
      </w:tr>
      <w:tr w:rsidR="00F04517" w:rsidRPr="00D96D7F" w:rsidTr="00F04517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F04517" w:rsidRPr="00F04517" w:rsidRDefault="00F04517" w:rsidP="00F04517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lastRenderedPageBreak/>
              <w:t>3)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ab/>
              <w:t>2021թ. բյուջետային տարվա 3-րդ եռամսյակն ավարտվել է, առաջարկում ենք նախագծի հավելվածներից հանել «Ինն ամիս» սյունակները: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F04517" w:rsidRDefault="00823C93" w:rsidP="00F04517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</w:rPr>
            </w:pPr>
            <w:r>
              <w:rPr>
                <w:rStyle w:val="Emphasis"/>
                <w:rFonts w:ascii="GHEA Grapalat" w:hAnsi="GHEA Grapalat"/>
                <w:i w:val="0"/>
                <w:lang w:val="de-LU"/>
              </w:rPr>
              <w:t>Ը</w:t>
            </w:r>
            <w:r w:rsidR="00F04517">
              <w:rPr>
                <w:rStyle w:val="Emphasis"/>
                <w:rFonts w:ascii="GHEA Grapalat" w:hAnsi="GHEA Grapalat"/>
                <w:i w:val="0"/>
                <w:lang w:val="de-LU"/>
              </w:rPr>
              <w:t>նդունվել է</w:t>
            </w:r>
          </w:p>
        </w:tc>
      </w:tr>
      <w:tr w:rsidR="00F04517" w:rsidRPr="00D96D7F" w:rsidTr="00F04517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F04517" w:rsidRPr="00F04517" w:rsidRDefault="00F04517" w:rsidP="00F04517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F04517">
              <w:rPr>
                <w:rFonts w:ascii="GHEA Grapalat" w:eastAsia="SimSun" w:hAnsi="GHEA Grapalat" w:cs="GHEA Grapalat"/>
                <w:lang w:val="hy-AM"/>
              </w:rPr>
              <w:t>2.</w:t>
            </w:r>
            <w:r w:rsidRPr="00F04517">
              <w:rPr>
                <w:rFonts w:ascii="GHEA Grapalat" w:eastAsia="SimSun" w:hAnsi="GHEA Grapalat" w:cs="GHEA Grapalat"/>
                <w:lang w:val="hy-AM"/>
              </w:rPr>
              <w:tab/>
              <w:t>Միաժամանակ առաջարկում ենք նախագծին կից ներկայացված հիմնավորումը համապատասխանեցնել ՀՀ վարչապետի 15/03/2021թ. թիվ 02/16.10/7977-2021 հանձնարարականի 13-րդ կետի պահանջին: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F04517" w:rsidRDefault="00823C93" w:rsidP="00F04517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</w:rPr>
            </w:pPr>
            <w:r>
              <w:rPr>
                <w:rStyle w:val="Emphasis"/>
                <w:rFonts w:ascii="GHEA Grapalat" w:hAnsi="GHEA Grapalat"/>
                <w:i w:val="0"/>
                <w:lang w:val="de-LU"/>
              </w:rPr>
              <w:t>Ը</w:t>
            </w:r>
            <w:r w:rsidR="00F04517">
              <w:rPr>
                <w:rStyle w:val="Emphasis"/>
                <w:rFonts w:ascii="GHEA Grapalat" w:hAnsi="GHEA Grapalat"/>
                <w:i w:val="0"/>
                <w:lang w:val="de-LU"/>
              </w:rPr>
              <w:t>նդունվել է</w:t>
            </w:r>
          </w:p>
        </w:tc>
      </w:tr>
    </w:tbl>
    <w:p w:rsidR="006217F3" w:rsidRPr="00F04517" w:rsidRDefault="006217F3" w:rsidP="00F04517">
      <w:pPr>
        <w:spacing w:line="360" w:lineRule="auto"/>
        <w:rPr>
          <w:rFonts w:ascii="GHEA Grapalat" w:hAnsi="GHEA Grapalat" w:cs="Sylfaen"/>
        </w:rPr>
      </w:pPr>
    </w:p>
    <w:tbl>
      <w:tblPr>
        <w:tblStyle w:val="1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606"/>
        <w:gridCol w:w="3300"/>
      </w:tblGrid>
      <w:tr w:rsidR="006217F3" w:rsidRPr="006217F3" w:rsidTr="00411D12">
        <w:trPr>
          <w:trHeight w:val="199"/>
        </w:trPr>
        <w:tc>
          <w:tcPr>
            <w:tcW w:w="9606" w:type="dxa"/>
            <w:vMerge w:val="restart"/>
            <w:shd w:val="clear" w:color="auto" w:fill="808080" w:themeFill="background1" w:themeFillShade="80"/>
            <w:vAlign w:val="center"/>
          </w:tcPr>
          <w:p w:rsidR="006217F3" w:rsidRPr="006217F3" w:rsidRDefault="006217F3" w:rsidP="006217F3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  <w:r w:rsidRPr="006217F3">
              <w:rPr>
                <w:rFonts w:ascii="GHEA Grapalat" w:eastAsia="Calibri" w:hAnsi="GHEA Grapalat"/>
                <w:lang w:val="af-ZA" w:eastAsia="en-US"/>
              </w:rPr>
              <w:t>1.ՀՀ ֆինանսների նախարարություն</w:t>
            </w:r>
          </w:p>
          <w:p w:rsidR="006217F3" w:rsidRPr="006217F3" w:rsidRDefault="006217F3" w:rsidP="006217F3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</w:p>
        </w:tc>
        <w:tc>
          <w:tcPr>
            <w:tcW w:w="3300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6217F3" w:rsidRPr="006217F3" w:rsidRDefault="006217F3" w:rsidP="006217F3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  <w:r w:rsidRPr="006217F3">
              <w:rPr>
                <w:rFonts w:ascii="GHEA Grapalat" w:eastAsia="Calibri" w:hAnsi="GHEA Grapalat"/>
                <w:lang w:val="af-ZA" w:eastAsia="en-US"/>
              </w:rPr>
              <w:t>02.09.2021թ.</w:t>
            </w:r>
          </w:p>
        </w:tc>
      </w:tr>
      <w:tr w:rsidR="006217F3" w:rsidRPr="006217F3" w:rsidTr="00411D12">
        <w:trPr>
          <w:trHeight w:val="92"/>
        </w:trPr>
        <w:tc>
          <w:tcPr>
            <w:tcW w:w="9606" w:type="dxa"/>
            <w:vMerge/>
            <w:shd w:val="clear" w:color="auto" w:fill="808080" w:themeFill="background1" w:themeFillShade="80"/>
          </w:tcPr>
          <w:p w:rsidR="006217F3" w:rsidRPr="006217F3" w:rsidRDefault="006217F3" w:rsidP="006217F3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</w:p>
        </w:tc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6217F3" w:rsidRPr="006217F3" w:rsidRDefault="006217F3" w:rsidP="006217F3">
            <w:pPr>
              <w:spacing w:line="360" w:lineRule="auto"/>
              <w:rPr>
                <w:rFonts w:ascii="GHEA Grapalat" w:eastAsia="Calibri" w:hAnsi="GHEA Grapalat"/>
                <w:lang w:val="af-ZA" w:eastAsia="en-US"/>
              </w:rPr>
            </w:pPr>
            <w:r w:rsidRPr="006217F3">
              <w:rPr>
                <w:rFonts w:ascii="GHEA Grapalat" w:eastAsia="Calibri" w:hAnsi="GHEA Grapalat"/>
                <w:lang w:val="af-ZA" w:eastAsia="en-US"/>
              </w:rPr>
              <w:t>N 01/8-4/13976-2021</w:t>
            </w:r>
          </w:p>
        </w:tc>
      </w:tr>
    </w:tbl>
    <w:tbl>
      <w:tblPr>
        <w:tblStyle w:val="TableGrid"/>
        <w:tblpPr w:leftFromText="180" w:rightFromText="180" w:vertAnchor="text" w:horzAnchor="margin" w:tblpY="46"/>
        <w:tblOverlap w:val="never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606"/>
        <w:gridCol w:w="3300"/>
      </w:tblGrid>
      <w:tr w:rsidR="00CD5482" w:rsidRPr="0031301E" w:rsidTr="006217F3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C72561" w:rsidRPr="00C72561" w:rsidRDefault="00C72561" w:rsidP="006217F3">
            <w:pPr>
              <w:spacing w:line="360" w:lineRule="auto"/>
              <w:ind w:firstLine="567"/>
              <w:jc w:val="both"/>
              <w:rPr>
                <w:rFonts w:ascii="GHEA Grapalat" w:eastAsia="SimSun" w:hAnsi="GHEA Grapalat" w:cs="GHEA Grapalat"/>
                <w:lang w:val="hy-AM" w:eastAsia="en-US"/>
              </w:rPr>
            </w:pPr>
            <w:r w:rsidRPr="00C72561">
              <w:rPr>
                <w:rFonts w:ascii="GHEA Grapalat" w:hAnsi="GHEA Grapalat" w:cs="GHEA Grapalat"/>
                <w:lang w:val="hy-AM" w:eastAsia="en-US"/>
              </w:rPr>
              <w:t xml:space="preserve">Ձեր 18.08.2021թ. N ԳՍ/23.1/21249-2021 գրությամբ ներկայացված ««Հայաստանի Հանրապետության 2021 թվականի պետական բյուջեի մասին» Հայաստանի Հանրապետության» օրենքում վերաբաշխում, փոփոխություն և լրացում ու Հայաստանի Հանրապետության կառավարության 2020 թվականի դեկտեմբերի 30-ի N 2215-Ն որոշման մեջ փոփոխություններ </w:t>
            </w:r>
            <w:r w:rsidRPr="00C72561">
              <w:rPr>
                <w:rFonts w:ascii="GHEA Grapalat" w:eastAsia="SimSun" w:hAnsi="GHEA Grapalat" w:cs="GHEA Grapalat"/>
                <w:lang w:val="hy-AM" w:eastAsia="en-US"/>
              </w:rPr>
              <w:t>կատարելու և մեկ անձից գնման ընթացակարգով գնման գործընթաց կազմակերպելու մասին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t xml:space="preserve">» ՀՀ կառավարության 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lastRenderedPageBreak/>
              <w:t xml:space="preserve">որոշման նախագծով (այսուհետ՝ Նախագիծ) </w:t>
            </w:r>
            <w:r w:rsidRPr="00C72561">
              <w:rPr>
                <w:rFonts w:ascii="GHEA Grapalat" w:eastAsia="SimSun" w:hAnsi="GHEA Grapalat" w:cs="GHEA Grapalat"/>
                <w:lang w:val="hy-AM" w:eastAsia="en-US"/>
              </w:rPr>
              <w:t>առաջարկվում է ՀՀ 2021 թվական պետական բյուջեով «1049. Ճանապարհային ցանցի բարելավում» ծրագրի՝ ՀՀ կառավարության պատվիրատվությամբ նախատեսված «21002. Տրանսպորտային օբյեկտների հիմնանորոգում» միջոցառման գծով չբաշխված միջոցնե</w:t>
            </w:r>
            <w:r w:rsidRPr="00C72561">
              <w:rPr>
                <w:rFonts w:ascii="GHEA Grapalat" w:eastAsia="SimSun" w:hAnsi="GHEA Grapalat" w:cs="GHEA Grapalat"/>
                <w:lang w:val="hy-AM" w:eastAsia="en-US"/>
              </w:rPr>
              <w:softHyphen/>
              <w:t xml:space="preserve">րից 890.4 հազար դրամը վերաբաշխել և այն ուղղել Հ-43, /Մ-2/ - Գնդեվազ - Ջերմուկ – Արցախի Հանրապետության սահման հանրապետական նշանակության ավտոճանապարհի կմ0+000-ում ջրահեռացման ապահովման, կմ0+900-ում փլուզված հատվածի և կմ18+250–կմ18+360 նստվածքային հատվածի վերականգնման աշխատանքների նախագծանախահաշվային փաստաթղթերի ձեռք բերմանը։ </w:t>
            </w:r>
          </w:p>
          <w:p w:rsidR="00C72561" w:rsidRPr="00C72561" w:rsidRDefault="00C72561" w:rsidP="006217F3">
            <w:pPr>
              <w:spacing w:line="360" w:lineRule="auto"/>
              <w:ind w:firstLine="567"/>
              <w:jc w:val="both"/>
              <w:rPr>
                <w:rFonts w:ascii="GHEA Grapalat" w:hAnsi="GHEA Grapalat"/>
                <w:lang w:val="hy-AM" w:eastAsia="en-US"/>
              </w:rPr>
            </w:pPr>
            <w:r w:rsidRPr="00C72561">
              <w:rPr>
                <w:rFonts w:ascii="GHEA Grapalat" w:eastAsia="SimSun" w:hAnsi="GHEA Grapalat" w:cs="GHEA Grapalat"/>
                <w:lang w:val="hy-AM" w:eastAsia="en-US"/>
              </w:rPr>
              <w:t xml:space="preserve">Ողջունելի ենք համարում ճանապարհային երթևեկության անվտանգության ապահովմանն </w:t>
            </w:r>
            <w:r w:rsidRPr="00C72561">
              <w:rPr>
                <w:rFonts w:ascii="GHEA Grapalat" w:hAnsi="GHEA Grapalat"/>
                <w:lang w:val="hy-AM" w:eastAsia="en-US"/>
              </w:rPr>
              <w:t xml:space="preserve">ուղղված ՀՀ տարածքային կառավարման 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t>և</w:t>
            </w:r>
            <w:r w:rsidRPr="00C72561">
              <w:rPr>
                <w:rFonts w:ascii="GHEA Grapalat" w:hAnsi="GHEA Grapalat"/>
                <w:lang w:val="hy-AM" w:eastAsia="en-US"/>
              </w:rPr>
              <w:t xml:space="preserve"> 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t>ենթակառուցվածքների</w:t>
            </w:r>
            <w:r w:rsidRPr="00C72561">
              <w:rPr>
                <w:rFonts w:ascii="GHEA Grapalat" w:hAnsi="GHEA Grapalat"/>
                <w:lang w:val="hy-AM" w:eastAsia="en-US"/>
              </w:rPr>
              <w:t xml:space="preserve"> 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t>նախարարության</w:t>
            </w:r>
            <w:r w:rsidRPr="00C72561">
              <w:rPr>
                <w:rFonts w:ascii="GHEA Grapalat" w:hAnsi="GHEA Grapalat"/>
                <w:lang w:val="hy-AM" w:eastAsia="en-US"/>
              </w:rPr>
              <w:t xml:space="preserve"> կողմից որդեգրված մոտեցումները, ինչը համահունչ է նաև 21.08.2021 թվականի N 1363-Ա որոշմամբ հաստատված` ՀՀ կառավարության ծրագրին (3. Ենթակառուցվածքների զարգացում բաժին, 3.2 Ճանապարհաշինություն ենթաբաժին)։ </w:t>
            </w:r>
          </w:p>
          <w:p w:rsidR="00C72561" w:rsidRPr="00C72561" w:rsidRDefault="00C72561" w:rsidP="006217F3">
            <w:pPr>
              <w:spacing w:line="360" w:lineRule="auto"/>
              <w:ind w:firstLine="567"/>
              <w:jc w:val="both"/>
              <w:rPr>
                <w:rFonts w:ascii="GHEA Grapalat" w:hAnsi="GHEA Grapalat" w:cs="GHEA Grapalat"/>
                <w:lang w:val="hy-AM" w:eastAsia="en-US"/>
              </w:rPr>
            </w:pPr>
            <w:r w:rsidRPr="00C72561">
              <w:rPr>
                <w:rFonts w:ascii="GHEA Grapalat" w:hAnsi="GHEA Grapalat"/>
                <w:lang w:val="hy-AM" w:eastAsia="en-US"/>
              </w:rPr>
              <w:t xml:space="preserve">Միաժամանակ Նախագծի վերաբերյալ </w:t>
            </w:r>
            <w:r w:rsidRPr="00C72561">
              <w:rPr>
                <w:rFonts w:ascii="GHEA Grapalat" w:hAnsi="GHEA Grapalat" w:cs="GHEA Grapalat"/>
                <w:lang w:val="hy-AM" w:eastAsia="en-US"/>
              </w:rPr>
              <w:t>հայտնում ենք  հետևյալը.</w:t>
            </w:r>
            <w:r w:rsidRPr="00C72561">
              <w:rPr>
                <w:rFonts w:ascii="GHEA Grapalat" w:eastAsia="SimSun" w:hAnsi="GHEA Grapalat" w:cs="GHEA Grapalat"/>
                <w:lang w:val="hy-AM" w:eastAsia="en-US"/>
              </w:rPr>
              <w:t xml:space="preserve"> </w:t>
            </w:r>
          </w:p>
          <w:p w:rsidR="00C72561" w:rsidRPr="00E7456A" w:rsidRDefault="00770DB4" w:rsidP="006217F3">
            <w:pPr>
              <w:spacing w:line="360" w:lineRule="auto"/>
              <w:jc w:val="both"/>
              <w:rPr>
                <w:rFonts w:ascii="GHEA Grapalat" w:eastAsia="SimSun" w:hAnsi="GHEA Grapalat" w:cs="GHEA Grapalat"/>
                <w:lang w:val="hy-AM"/>
              </w:rPr>
            </w:pPr>
            <w:r w:rsidRPr="00770DB4">
              <w:rPr>
                <w:rFonts w:ascii="GHEA Grapalat" w:hAnsi="GHEA Grapalat" w:cs="Arial"/>
                <w:lang w:val="hy-AM" w:eastAsia="en-US"/>
              </w:rPr>
              <w:t xml:space="preserve">  1. </w:t>
            </w:r>
            <w:r w:rsidR="00C72561" w:rsidRPr="00C72561">
              <w:rPr>
                <w:rFonts w:ascii="GHEA Grapalat" w:hAnsi="GHEA Grapalat" w:cs="Arial"/>
                <w:lang w:val="hy-AM" w:eastAsia="en-US"/>
              </w:rPr>
              <w:t>Նախագծին կից ներկայացված չեն հիմնանորոգման ենթակա ճանապարհահատվածի նախագծանախահաշվային փաստաթղթերի ձեռք բերման համար անհրաժեշտ գումարի համապատասխան հաշվարկ-հիմնավորումները։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C72561" w:rsidRDefault="00C72561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</w:p>
          <w:p w:rsidR="00770DB4" w:rsidRPr="00D96D7F" w:rsidRDefault="00770DB4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de-LU"/>
              </w:rPr>
            </w:pPr>
            <w:r>
              <w:rPr>
                <w:rStyle w:val="Emphasis"/>
                <w:rFonts w:ascii="GHEA Grapalat" w:hAnsi="GHEA Grapalat"/>
                <w:i w:val="0"/>
                <w:lang w:val="de-LU"/>
              </w:rPr>
              <w:t xml:space="preserve">Ընդունվել է, </w:t>
            </w:r>
            <w:r w:rsidR="00CB2D76">
              <w:rPr>
                <w:rStyle w:val="Emphasis"/>
                <w:rFonts w:ascii="GHEA Grapalat" w:hAnsi="GHEA Grapalat"/>
                <w:i w:val="0"/>
                <w:lang w:val="de-LU"/>
              </w:rPr>
              <w:t>հաշվարկ-</w:t>
            </w:r>
            <w:r>
              <w:rPr>
                <w:rStyle w:val="Emphasis"/>
                <w:rFonts w:ascii="GHEA Grapalat" w:hAnsi="GHEA Grapalat"/>
                <w:i w:val="0"/>
                <w:lang w:val="de-LU"/>
              </w:rPr>
              <w:t>հիմնավորում</w:t>
            </w:r>
            <w:r w:rsidR="00CB2D76">
              <w:rPr>
                <w:rStyle w:val="Emphasis"/>
                <w:rFonts w:ascii="GHEA Grapalat" w:hAnsi="GHEA Grapalat"/>
                <w:i w:val="0"/>
                <w:lang w:val="de-LU"/>
              </w:rPr>
              <w:t>ը</w:t>
            </w:r>
            <w:r>
              <w:rPr>
                <w:rStyle w:val="Emphasis"/>
                <w:rFonts w:ascii="GHEA Grapalat" w:hAnsi="GHEA Grapalat"/>
                <w:i w:val="0"/>
                <w:lang w:val="de-LU"/>
              </w:rPr>
              <w:t xml:space="preserve"> </w:t>
            </w:r>
            <w:r w:rsidR="00CB2D76">
              <w:rPr>
                <w:rStyle w:val="Emphasis"/>
                <w:rFonts w:ascii="GHEA Grapalat" w:hAnsi="GHEA Grapalat"/>
                <w:i w:val="0"/>
                <w:lang w:val="de-LU"/>
              </w:rPr>
              <w:t>կցվում</w:t>
            </w:r>
            <w:r>
              <w:rPr>
                <w:rStyle w:val="Emphasis"/>
                <w:rFonts w:ascii="GHEA Grapalat" w:hAnsi="GHEA Grapalat"/>
                <w:i w:val="0"/>
                <w:lang w:val="de-LU"/>
              </w:rPr>
              <w:t xml:space="preserve"> է:</w:t>
            </w:r>
          </w:p>
        </w:tc>
      </w:tr>
      <w:tr w:rsidR="00CD5482" w:rsidRPr="0031301E" w:rsidTr="006217F3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C72561" w:rsidRPr="00E7456A" w:rsidRDefault="00770DB4" w:rsidP="006217F3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770DB4">
              <w:rPr>
                <w:rFonts w:ascii="GHEA Grapalat" w:eastAsia="SimSun" w:hAnsi="GHEA Grapalat" w:cs="Arial"/>
                <w:lang w:val="de-LU"/>
              </w:rPr>
              <w:lastRenderedPageBreak/>
              <w:t xml:space="preserve">   </w:t>
            </w:r>
            <w:r>
              <w:rPr>
                <w:rFonts w:ascii="GHEA Grapalat" w:eastAsia="SimSun" w:hAnsi="GHEA Grapalat" w:cs="Arial"/>
                <w:lang w:val="de-LU"/>
              </w:rPr>
              <w:t>2.</w:t>
            </w:r>
            <w:r w:rsidRPr="00770DB4">
              <w:rPr>
                <w:rFonts w:ascii="GHEA Grapalat" w:eastAsia="SimSun" w:hAnsi="GHEA Grapalat" w:cs="Arial"/>
                <w:lang w:val="de-LU"/>
              </w:rPr>
              <w:t xml:space="preserve"> </w:t>
            </w:r>
            <w:r w:rsidR="00C72561" w:rsidRPr="00C72561">
              <w:rPr>
                <w:rFonts w:ascii="GHEA Grapalat" w:eastAsia="SimSun" w:hAnsi="GHEA Grapalat" w:cs="Arial"/>
                <w:lang w:val="hy-AM"/>
              </w:rPr>
              <w:t xml:space="preserve">Խնդրում ենք առաջնորդվել ՀՀ վարչապետի 19.08.2021թ-ի N 02/08.3/28440-2021 հանձնարարականով, համաձայն որի բյուջետային գլխավոր կարգադրիչ </w:t>
            </w:r>
            <w:r w:rsidR="00C72561" w:rsidRPr="00C72561">
              <w:rPr>
                <w:rFonts w:ascii="GHEA Grapalat" w:eastAsia="SimSun" w:hAnsi="GHEA Grapalat" w:cs="Arial"/>
                <w:lang w:val="hy-AM"/>
              </w:rPr>
              <w:lastRenderedPageBreak/>
              <w:t>հանդիսացող մարմիններին հանձնարարվել էր իրավական ակտերի նախագծեր ներկայացնելիս նախագծի ընդունման հիմնավորման մեջ ներառել նաև «Կապը ռազմավարական փաստաթղթերի հետ. Հայաստանի վերափոխման ռազմավարություն 2050, Կառավարության 2021-2026թթ. ծրագիր, ոլորտային և/կամ այլ ռազմավարություններ» առանձին պարբերություն: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C72561" w:rsidRPr="00B8103C" w:rsidRDefault="00B8103C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 w:rsidRPr="00B8103C">
              <w:rPr>
                <w:rStyle w:val="Emphasis"/>
                <w:rFonts w:ascii="GHEA Grapalat" w:hAnsi="GHEA Grapalat"/>
                <w:i w:val="0"/>
                <w:lang w:val="hy-AM"/>
              </w:rPr>
              <w:lastRenderedPageBreak/>
              <w:t>Չի ընդունվել, նկատի ունենալով, որ ն</w:t>
            </w:r>
            <w:r w:rsidR="00770DB4" w:rsidRPr="00770DB4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ախագծում նշված աշխատանքների իրականացումը </w:t>
            </w:r>
            <w:r w:rsidR="00476045" w:rsidRPr="00476045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որևէ </w:t>
            </w:r>
            <w:r w:rsidR="00476045" w:rsidRPr="00476045">
              <w:rPr>
                <w:rStyle w:val="Emphasis"/>
                <w:rFonts w:ascii="GHEA Grapalat" w:hAnsi="GHEA Grapalat"/>
                <w:i w:val="0"/>
                <w:lang w:val="hy-AM"/>
              </w:rPr>
              <w:lastRenderedPageBreak/>
              <w:t xml:space="preserve">ծրագրով նախատեսված չեն եղել և դրանց անհրաժեշտությունը </w:t>
            </w:r>
            <w:r w:rsidR="00770DB4" w:rsidRPr="00770DB4">
              <w:rPr>
                <w:rStyle w:val="Emphasis"/>
                <w:rFonts w:ascii="GHEA Grapalat" w:hAnsi="GHEA Grapalat"/>
                <w:i w:val="0"/>
                <w:lang w:val="hy-AM"/>
              </w:rPr>
              <w:t>ծագել</w:t>
            </w:r>
            <w:r w:rsidR="00905DDB" w:rsidRPr="00905DDB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 է</w:t>
            </w:r>
            <w:r w:rsidR="00770DB4" w:rsidRPr="00770DB4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 </w:t>
            </w:r>
            <w:r w:rsidR="002458EA" w:rsidRPr="002458EA">
              <w:rPr>
                <w:rFonts w:ascii="GHEA Grapalat" w:hAnsi="GHEA Grapalat"/>
                <w:color w:val="000000"/>
                <w:lang w:val="hy-AM" w:eastAsia="en-US"/>
              </w:rPr>
              <w:t xml:space="preserve"> </w:t>
            </w:r>
            <w:r w:rsidR="002458EA">
              <w:rPr>
                <w:rFonts w:ascii="GHEA Grapalat" w:hAnsi="GHEA Grapalat"/>
                <w:color w:val="000000"/>
                <w:lang w:val="hy-AM" w:eastAsia="en-US"/>
              </w:rPr>
              <w:t>փլուզ</w:t>
            </w:r>
            <w:r w:rsidR="002458EA" w:rsidRPr="002458EA">
              <w:rPr>
                <w:rFonts w:ascii="GHEA Grapalat" w:hAnsi="GHEA Grapalat"/>
                <w:color w:val="000000"/>
                <w:lang w:val="hy-AM" w:eastAsia="en-US"/>
              </w:rPr>
              <w:t>ման և նստվածքային հատվածների առաջացման</w:t>
            </w:r>
            <w:r w:rsidR="00971CE4" w:rsidRPr="00971CE4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 </w:t>
            </w:r>
            <w:r w:rsidR="00770DB4" w:rsidRPr="00770DB4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 հետևանքով</w:t>
            </w:r>
            <w:r w:rsidRPr="00B8103C">
              <w:rPr>
                <w:rStyle w:val="Emphasis"/>
                <w:rFonts w:ascii="GHEA Grapalat" w:hAnsi="GHEA Grapalat"/>
                <w:i w:val="0"/>
                <w:lang w:val="hy-AM"/>
              </w:rPr>
              <w:t>:</w:t>
            </w:r>
          </w:p>
        </w:tc>
      </w:tr>
      <w:tr w:rsidR="00CD5482" w:rsidRPr="0031301E" w:rsidTr="006217F3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452C4E" w:rsidRPr="00D96D7F" w:rsidRDefault="00D96D7F" w:rsidP="006217F3">
            <w:pPr>
              <w:tabs>
                <w:tab w:val="left" w:pos="284"/>
                <w:tab w:val="left" w:pos="426"/>
                <w:tab w:val="left" w:pos="851"/>
                <w:tab w:val="left" w:pos="993"/>
              </w:tabs>
              <w:spacing w:line="360" w:lineRule="auto"/>
              <w:jc w:val="both"/>
              <w:rPr>
                <w:rFonts w:ascii="GHEA Grapalat" w:hAnsi="GHEA Grapalat" w:cs="GHEA Grapalat"/>
                <w:lang w:val="hy-AM"/>
              </w:rPr>
            </w:pPr>
            <w:r w:rsidRPr="00770DB4">
              <w:rPr>
                <w:rFonts w:ascii="GHEA Grapalat" w:eastAsia="MS Mincho" w:hAnsi="GHEA Grapalat"/>
                <w:bCs/>
                <w:kern w:val="18"/>
                <w:lang w:val="hy-AM"/>
              </w:rPr>
              <w:lastRenderedPageBreak/>
              <w:t xml:space="preserve">  </w:t>
            </w:r>
            <w:r w:rsidR="00770DB4" w:rsidRPr="00CB2D76">
              <w:rPr>
                <w:rFonts w:ascii="GHEA Grapalat" w:eastAsia="MS Mincho" w:hAnsi="GHEA Grapalat"/>
                <w:bCs/>
                <w:kern w:val="18"/>
                <w:lang w:val="hy-AM"/>
              </w:rPr>
              <w:t>3.</w:t>
            </w:r>
            <w:r w:rsidRPr="00CB2D76">
              <w:rPr>
                <w:rFonts w:ascii="GHEA Grapalat" w:eastAsia="MS Mincho" w:hAnsi="GHEA Grapalat"/>
                <w:bCs/>
                <w:kern w:val="18"/>
                <w:lang w:val="hy-AM"/>
              </w:rPr>
              <w:t xml:space="preserve">    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Խնդրում 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af-ZA"/>
              </w:rPr>
              <w:t xml:space="preserve">ենք քննարկել 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>Ն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af-ZA"/>
              </w:rPr>
              <w:t xml:space="preserve">ախագծում նշված ծառայությունները՝ գործող կարգավորումների համաձայն, 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>Ն</w:t>
            </w:r>
            <w:r w:rsidR="00C72561" w:rsidRPr="00C72561">
              <w:rPr>
                <w:rFonts w:ascii="GHEA Grapalat" w:hAnsi="GHEA Grapalat" w:cs="GHEA Grapalat"/>
                <w:lang w:val="af-ZA"/>
              </w:rPr>
              <w:t xml:space="preserve">ախագծի հաստատմանը զուգահեռ հրատապության հիմքով պայմանավորված մեկ անձից գնման ձևով </w:t>
            </w:r>
            <w:r w:rsidR="00C72561" w:rsidRPr="00C72561">
              <w:rPr>
                <w:rFonts w:ascii="GHEA Grapalat" w:hAnsi="GHEA Grapalat"/>
                <w:lang w:val="es-ES"/>
              </w:rPr>
              <w:t>«Գնումների մասին» ՀՀ օրենքի</w:t>
            </w:r>
            <w:r w:rsidR="00C72561" w:rsidRPr="00C72561">
              <w:rPr>
                <w:rFonts w:ascii="GHEA Grapalat" w:hAnsi="GHEA Grapalat" w:cs="GHEA Grapalat"/>
                <w:lang w:val="af-ZA"/>
              </w:rPr>
              <w:t xml:space="preserve"> 15-րդ հոդվածի 6-րդ մասի 2-րդ կետի կիրառմամբ կազմակերպելու հնարավորության հարցը, նկատի ունենալով, որ դրա համար կպահանջվի շուրջ 10 օր, իսկ ընթացակարգին մասնակցելու հնարավորություն կունենա ցանկացած մասնակից.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452C4E" w:rsidRPr="00CB2D76" w:rsidRDefault="00B8103C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 w:rsidRPr="00CB2D76">
              <w:rPr>
                <w:rStyle w:val="Emphasis"/>
                <w:rFonts w:ascii="GHEA Grapalat" w:hAnsi="GHEA Grapalat"/>
                <w:i w:val="0"/>
                <w:lang w:val="hy-AM"/>
              </w:rPr>
              <w:t>Չի ընդունվել:</w:t>
            </w:r>
          </w:p>
          <w:p w:rsidR="00B8103C" w:rsidRPr="00CD5482" w:rsidRDefault="00B8103C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 w:rsidRPr="00CB2D76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Հաշվի առնելով խնդրի հրատապությունը </w:t>
            </w:r>
            <w:r w:rsidR="00CD5482" w:rsidRPr="00CD5482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և օր առաջ փորձաքննություն անցած նախագծանախահաշվային փաստաթղթեր ունենալու անհրաժեշտությունը </w:t>
            </w:r>
            <w:r w:rsidRPr="00CB2D76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նպատակահարմար է համարվել </w:t>
            </w:r>
            <w:r w:rsidR="00CD5482" w:rsidRPr="00CD5482">
              <w:rPr>
                <w:rStyle w:val="Emphasis"/>
                <w:rFonts w:ascii="GHEA Grapalat" w:hAnsi="GHEA Grapalat"/>
                <w:i w:val="0"/>
                <w:lang w:val="hy-AM"/>
              </w:rPr>
              <w:t>կիրառել նախագծով նախատեսված ընթացակարգը:</w:t>
            </w:r>
          </w:p>
        </w:tc>
      </w:tr>
      <w:tr w:rsidR="00CD5482" w:rsidRPr="0031301E" w:rsidTr="006217F3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452C4E" w:rsidRPr="00FE1555" w:rsidRDefault="00FE1555" w:rsidP="006217F3">
            <w:pPr>
              <w:spacing w:line="360" w:lineRule="auto"/>
              <w:jc w:val="both"/>
              <w:rPr>
                <w:rFonts w:ascii="GHEA Grapalat" w:hAnsi="GHEA Grapalat" w:cs="GHEA Grapalat"/>
                <w:lang w:val="hy-AM"/>
              </w:rPr>
            </w:pPr>
            <w:r w:rsidRPr="00CB2D76">
              <w:rPr>
                <w:rFonts w:ascii="GHEA Grapalat" w:eastAsia="MS Mincho" w:hAnsi="GHEA Grapalat"/>
                <w:bCs/>
                <w:kern w:val="18"/>
                <w:lang w:val="hy-AM"/>
              </w:rPr>
              <w:t xml:space="preserve">  </w:t>
            </w:r>
            <w:r w:rsidR="00770DB4" w:rsidRPr="00CB2D76">
              <w:rPr>
                <w:rFonts w:ascii="GHEA Grapalat" w:eastAsia="MS Mincho" w:hAnsi="GHEA Grapalat"/>
                <w:bCs/>
                <w:kern w:val="18"/>
                <w:lang w:val="hy-AM"/>
              </w:rPr>
              <w:t>4.</w:t>
            </w:r>
            <w:r w:rsidRPr="00CB2D76">
              <w:rPr>
                <w:rFonts w:ascii="GHEA Grapalat" w:eastAsia="MS Mincho" w:hAnsi="GHEA Grapalat"/>
                <w:bCs/>
                <w:kern w:val="18"/>
                <w:lang w:val="hy-AM"/>
              </w:rPr>
              <w:t xml:space="preserve">     </w:t>
            </w:r>
            <w:r w:rsidR="00C72561" w:rsidRPr="00C72561">
              <w:rPr>
                <w:rFonts w:ascii="GHEA Grapalat" w:hAnsi="GHEA Grapalat" w:cs="Sylfaen"/>
                <w:color w:val="000000"/>
                <w:shd w:val="clear" w:color="auto" w:fill="FFFFFF"/>
                <w:lang w:val="af-ZA"/>
              </w:rPr>
              <w:t>Նախագծի</w:t>
            </w:r>
            <w:r w:rsidR="00C72561" w:rsidRPr="00C72561">
              <w:rPr>
                <w:rFonts w:ascii="GHEA Grapalat" w:hAnsi="GHEA Grapalat"/>
                <w:color w:val="000000"/>
                <w:shd w:val="clear" w:color="auto" w:fill="FFFFFF"/>
                <w:lang w:val="af-ZA"/>
              </w:rPr>
              <w:t xml:space="preserve"> փաթեթը չի պարունակում հիմնավորումներ </w:t>
            </w:r>
            <w:r w:rsidR="00C72561" w:rsidRPr="00C72561">
              <w:rPr>
                <w:rFonts w:ascii="GHEA Grapalat" w:hAnsi="GHEA Grapalat"/>
                <w:lang w:val="hy-AM"/>
              </w:rPr>
              <w:t>ՀՀ կառավարության 04</w:t>
            </w:r>
            <w:r w:rsidR="00C72561" w:rsidRPr="00C72561">
              <w:rPr>
                <w:rFonts w:ascii="GHEA Grapalat" w:hAnsi="GHEA Grapalat"/>
                <w:lang w:val="af-ZA"/>
              </w:rPr>
              <w:t>/</w:t>
            </w:r>
            <w:r w:rsidR="00C72561" w:rsidRPr="00C72561">
              <w:rPr>
                <w:rFonts w:ascii="GHEA Grapalat" w:hAnsi="GHEA Grapalat"/>
                <w:lang w:val="hy-AM"/>
              </w:rPr>
              <w:t>05</w:t>
            </w:r>
            <w:r w:rsidR="00C72561" w:rsidRPr="00C72561">
              <w:rPr>
                <w:rFonts w:ascii="GHEA Grapalat" w:hAnsi="GHEA Grapalat"/>
                <w:lang w:val="af-ZA"/>
              </w:rPr>
              <w:t>/</w:t>
            </w:r>
            <w:r w:rsidR="00C72561" w:rsidRPr="00C72561">
              <w:rPr>
                <w:rFonts w:ascii="GHEA Grapalat" w:hAnsi="GHEA Grapalat"/>
                <w:lang w:val="hy-AM"/>
              </w:rPr>
              <w:t>2017թ. թիվ 526-Ն որոշմամբ հաստատված  կարգի 71-րդ կետի 1-ին ենթակետի զ պարբերության պահանջների նկատմամբ սահմանվող բացառության կիրառման վերաբերյալ, մասնավորապես՝ թե պատվիրատուն ինչպես է ապահովելու պայմանագրի (կանխավճարի) և որակավորման ապահովման պայմանները չկիրառելու դեպքում առաջանալիք հնարավոր ռիսկերի նվազեցումը: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452C4E" w:rsidRPr="006E0C19" w:rsidRDefault="00590CB0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 w:rsidRPr="006E0C19">
              <w:rPr>
                <w:rStyle w:val="Emphasis"/>
                <w:rFonts w:ascii="GHEA Grapalat" w:hAnsi="GHEA Grapalat"/>
                <w:i w:val="0"/>
                <w:lang w:val="hy-AM"/>
              </w:rPr>
              <w:t>Ընդունվել է:</w:t>
            </w:r>
            <w:r w:rsidR="006E0C19" w:rsidRPr="006E0C19">
              <w:rPr>
                <w:rStyle w:val="Emphasis"/>
                <w:rFonts w:ascii="GHEA Grapalat" w:hAnsi="GHEA Grapalat"/>
                <w:i w:val="0"/>
                <w:lang w:val="hy-AM"/>
              </w:rPr>
              <w:t xml:space="preserve"> </w:t>
            </w:r>
            <w:r w:rsidR="00B8103C" w:rsidRPr="00B8103C">
              <w:rPr>
                <w:rStyle w:val="Emphasis"/>
                <w:rFonts w:ascii="GHEA Grapalat" w:hAnsi="GHEA Grapalat"/>
                <w:i w:val="0"/>
                <w:lang w:val="hy-AM"/>
              </w:rPr>
              <w:t>Կետը խմբագրվել է</w:t>
            </w:r>
            <w:r w:rsidR="006E0C19" w:rsidRPr="006E0C19">
              <w:rPr>
                <w:rStyle w:val="Emphasis"/>
                <w:rFonts w:ascii="GHEA Grapalat" w:hAnsi="GHEA Grapalat"/>
                <w:i w:val="0"/>
                <w:lang w:val="hy-AM"/>
              </w:rPr>
              <w:t>:</w:t>
            </w:r>
          </w:p>
        </w:tc>
      </w:tr>
      <w:tr w:rsidR="00CD5482" w:rsidRPr="00905DDB" w:rsidTr="006217F3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FE1555" w:rsidRPr="00D71C69" w:rsidRDefault="00FE1555" w:rsidP="006217F3">
            <w:pPr>
              <w:tabs>
                <w:tab w:val="left" w:pos="284"/>
                <w:tab w:val="left" w:pos="426"/>
                <w:tab w:val="left" w:pos="709"/>
                <w:tab w:val="left" w:pos="851"/>
                <w:tab w:val="left" w:pos="1134"/>
              </w:tabs>
              <w:spacing w:line="360" w:lineRule="auto"/>
              <w:jc w:val="both"/>
              <w:rPr>
                <w:rFonts w:ascii="GHEA Grapalat" w:eastAsia="MS Mincho" w:hAnsi="GHEA Grapalat"/>
                <w:bCs/>
                <w:kern w:val="18"/>
                <w:lang w:val="hy-AM"/>
              </w:rPr>
            </w:pPr>
            <w:r w:rsidRPr="00D71C69">
              <w:rPr>
                <w:rFonts w:ascii="GHEA Grapalat" w:eastAsia="MS Mincho" w:hAnsi="GHEA Grapalat"/>
                <w:bCs/>
                <w:kern w:val="18"/>
                <w:lang w:val="hy-AM" w:eastAsia="en-US"/>
              </w:rPr>
              <w:t xml:space="preserve">  </w:t>
            </w:r>
            <w:r w:rsidR="00770DB4" w:rsidRPr="00770DB4">
              <w:rPr>
                <w:rFonts w:ascii="GHEA Grapalat" w:eastAsia="MS Mincho" w:hAnsi="GHEA Grapalat"/>
                <w:bCs/>
                <w:kern w:val="18"/>
                <w:lang w:val="hy-AM" w:eastAsia="en-US"/>
              </w:rPr>
              <w:t>5.</w:t>
            </w:r>
            <w:r w:rsidRPr="00D71C69">
              <w:rPr>
                <w:rFonts w:ascii="GHEA Grapalat" w:eastAsia="MS Mincho" w:hAnsi="GHEA Grapalat"/>
                <w:bCs/>
                <w:kern w:val="18"/>
                <w:lang w:val="hy-AM" w:eastAsia="en-US"/>
              </w:rPr>
              <w:t xml:space="preserve">   </w:t>
            </w:r>
            <w:r w:rsidR="00C72561" w:rsidRPr="00C72561">
              <w:rPr>
                <w:rFonts w:ascii="GHEA Grapalat" w:hAnsi="GHEA Grapalat" w:cs="GHEA Grapalat"/>
                <w:lang w:val="af-ZA"/>
              </w:rPr>
              <w:t>Ն</w:t>
            </w:r>
            <w:r w:rsidR="00C72561" w:rsidRPr="00C72561">
              <w:rPr>
                <w:rFonts w:ascii="GHEA Grapalat" w:hAnsi="GHEA Grapalat" w:cs="Sylfaen"/>
                <w:lang w:val="af-ZA"/>
              </w:rPr>
              <w:t xml:space="preserve">ախագծի հավելված 7-ում ներառված գնման առարկաների գնման ձևն անհրաժեշտ է նշել </w:t>
            </w:r>
            <w:r w:rsidR="00C72561" w:rsidRPr="00C72561">
              <w:rPr>
                <w:rFonts w:ascii="GHEA Grapalat" w:hAnsi="GHEA Grapalat"/>
                <w:lang w:val="hy-AM"/>
              </w:rPr>
              <w:t></w:t>
            </w:r>
            <w:r w:rsidR="00C72561" w:rsidRPr="00C72561">
              <w:rPr>
                <w:rFonts w:ascii="GHEA Grapalat" w:hAnsi="GHEA Grapalat" w:cs="Sylfaen"/>
                <w:lang w:val="af-ZA"/>
              </w:rPr>
              <w:t>ՀՄԱ</w:t>
            </w:r>
            <w:r w:rsidR="00C72561" w:rsidRPr="00C72561">
              <w:rPr>
                <w:rFonts w:ascii="GHEA Grapalat" w:hAnsi="GHEA Grapalat"/>
                <w:lang w:val="hy-AM"/>
              </w:rPr>
              <w:t></w:t>
            </w:r>
            <w:r w:rsidR="00C72561" w:rsidRPr="00C72561">
              <w:rPr>
                <w:rFonts w:ascii="GHEA Grapalat" w:hAnsi="GHEA Grapalat" w:cs="Sylfaen"/>
                <w:lang w:val="af-ZA"/>
              </w:rPr>
              <w:t>:</w:t>
            </w:r>
          </w:p>
        </w:tc>
        <w:tc>
          <w:tcPr>
            <w:tcW w:w="3300" w:type="dxa"/>
            <w:shd w:val="clear" w:color="auto" w:fill="FFFFFF" w:themeFill="background1"/>
            <w:vAlign w:val="center"/>
          </w:tcPr>
          <w:p w:rsidR="00FE1555" w:rsidRPr="00D71C69" w:rsidRDefault="00AF13E0" w:rsidP="006217F3">
            <w:pPr>
              <w:pStyle w:val="NormalWeb"/>
              <w:jc w:val="center"/>
              <w:rPr>
                <w:rStyle w:val="Emphasis"/>
                <w:rFonts w:ascii="GHEA Grapalat" w:hAnsi="GHEA Grapalat"/>
                <w:i w:val="0"/>
                <w:lang w:val="hy-AM"/>
              </w:rPr>
            </w:pPr>
            <w:r w:rsidRPr="006E0C19">
              <w:rPr>
                <w:rStyle w:val="Emphasis"/>
                <w:rFonts w:ascii="GHEA Grapalat" w:hAnsi="GHEA Grapalat"/>
                <w:i w:val="0"/>
                <w:lang w:val="hy-AM"/>
              </w:rPr>
              <w:t>Ընդունվել է:</w:t>
            </w:r>
          </w:p>
        </w:tc>
      </w:tr>
    </w:tbl>
    <w:p w:rsidR="00A80030" w:rsidRPr="00FE1555" w:rsidRDefault="00A80030" w:rsidP="00FE1555">
      <w:pPr>
        <w:pStyle w:val="NormalWeb"/>
        <w:rPr>
          <w:rStyle w:val="Emphasis"/>
          <w:rFonts w:ascii="GHEA Grapalat" w:hAnsi="GHEA Grapalat"/>
          <w:i w:val="0"/>
          <w:lang w:val="hy-AM"/>
        </w:rPr>
      </w:pPr>
    </w:p>
    <w:sectPr w:rsidR="00A80030" w:rsidRPr="00FE1555" w:rsidSect="00B956E6">
      <w:pgSz w:w="15840" w:h="12240" w:orient="landscape"/>
      <w:pgMar w:top="426" w:right="1239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 Unicode">
    <w:charset w:val="CC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4" w15:restartNumberingAfterBreak="0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6" w15:restartNumberingAfterBreak="0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7" w15:restartNumberingAfterBreak="0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08C32F4"/>
    <w:multiLevelType w:val="hybridMultilevel"/>
    <w:tmpl w:val="CD7ED39A"/>
    <w:lvl w:ilvl="0" w:tplc="2AA8E2F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5" w15:restartNumberingAfterBreak="0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6" w15:restartNumberingAfterBreak="0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47A138CB"/>
    <w:multiLevelType w:val="hybridMultilevel"/>
    <w:tmpl w:val="C75C9450"/>
    <w:lvl w:ilvl="0" w:tplc="22848294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1" w15:restartNumberingAfterBreak="0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2" w15:restartNumberingAfterBreak="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AD701F"/>
    <w:multiLevelType w:val="hybridMultilevel"/>
    <w:tmpl w:val="C75C9450"/>
    <w:lvl w:ilvl="0" w:tplc="22848294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7" w15:restartNumberingAfterBreak="0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38" w15:restartNumberingAfterBreak="0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0" w15:restartNumberingAfterBreak="0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41"/>
  </w:num>
  <w:num w:numId="3">
    <w:abstractNumId w:val="5"/>
  </w:num>
  <w:num w:numId="4">
    <w:abstractNumId w:val="10"/>
  </w:num>
  <w:num w:numId="5">
    <w:abstractNumId w:val="43"/>
  </w:num>
  <w:num w:numId="6">
    <w:abstractNumId w:val="33"/>
  </w:num>
  <w:num w:numId="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2"/>
  </w:num>
  <w:num w:numId="10">
    <w:abstractNumId w:val="0"/>
  </w:num>
  <w:num w:numId="11">
    <w:abstractNumId w:val="3"/>
  </w:num>
  <w:num w:numId="12">
    <w:abstractNumId w:val="42"/>
  </w:num>
  <w:num w:numId="13">
    <w:abstractNumId w:val="11"/>
  </w:num>
  <w:num w:numId="14">
    <w:abstractNumId w:val="32"/>
  </w:num>
  <w:num w:numId="15">
    <w:abstractNumId w:val="40"/>
  </w:num>
  <w:num w:numId="16">
    <w:abstractNumId w:val="25"/>
  </w:num>
  <w:num w:numId="17">
    <w:abstractNumId w:val="8"/>
  </w:num>
  <w:num w:numId="18">
    <w:abstractNumId w:val="9"/>
  </w:num>
  <w:num w:numId="19">
    <w:abstractNumId w:val="39"/>
  </w:num>
  <w:num w:numId="20">
    <w:abstractNumId w:val="30"/>
  </w:num>
  <w:num w:numId="21">
    <w:abstractNumId w:val="14"/>
  </w:num>
  <w:num w:numId="22">
    <w:abstractNumId w:val="15"/>
  </w:num>
  <w:num w:numId="23">
    <w:abstractNumId w:val="1"/>
  </w:num>
  <w:num w:numId="24">
    <w:abstractNumId w:val="16"/>
  </w:num>
  <w:num w:numId="25">
    <w:abstractNumId w:val="18"/>
  </w:num>
  <w:num w:numId="26">
    <w:abstractNumId w:val="27"/>
  </w:num>
  <w:num w:numId="27">
    <w:abstractNumId w:val="4"/>
  </w:num>
  <w:num w:numId="28">
    <w:abstractNumId w:val="12"/>
  </w:num>
  <w:num w:numId="29">
    <w:abstractNumId w:val="36"/>
  </w:num>
  <w:num w:numId="30">
    <w:abstractNumId w:val="34"/>
  </w:num>
  <w:num w:numId="31">
    <w:abstractNumId w:val="38"/>
  </w:num>
  <w:num w:numId="32">
    <w:abstractNumId w:val="24"/>
  </w:num>
  <w:num w:numId="33">
    <w:abstractNumId w:val="1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</w:num>
  <w:num w:numId="37">
    <w:abstractNumId w:val="21"/>
  </w:num>
  <w:num w:numId="38">
    <w:abstractNumId w:val="28"/>
  </w:num>
  <w:num w:numId="39">
    <w:abstractNumId w:val="26"/>
  </w:num>
  <w:num w:numId="40">
    <w:abstractNumId w:val="17"/>
  </w:num>
  <w:num w:numId="41">
    <w:abstractNumId w:val="31"/>
  </w:num>
  <w:num w:numId="42">
    <w:abstractNumId w:val="22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9"/>
  </w:num>
  <w:num w:numId="45">
    <w:abstractNumId w:val="35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4FE8"/>
    <w:rsid w:val="00027504"/>
    <w:rsid w:val="000376E7"/>
    <w:rsid w:val="000567E6"/>
    <w:rsid w:val="00056B85"/>
    <w:rsid w:val="00062757"/>
    <w:rsid w:val="00062B14"/>
    <w:rsid w:val="00067F60"/>
    <w:rsid w:val="00071E5E"/>
    <w:rsid w:val="000770EA"/>
    <w:rsid w:val="000841F5"/>
    <w:rsid w:val="00087585"/>
    <w:rsid w:val="00091157"/>
    <w:rsid w:val="000A070F"/>
    <w:rsid w:val="000A17AC"/>
    <w:rsid w:val="000A2EDA"/>
    <w:rsid w:val="000A3D3C"/>
    <w:rsid w:val="000A66B8"/>
    <w:rsid w:val="000A71F4"/>
    <w:rsid w:val="000B6199"/>
    <w:rsid w:val="000B6C61"/>
    <w:rsid w:val="000B6F52"/>
    <w:rsid w:val="000C1606"/>
    <w:rsid w:val="000C597C"/>
    <w:rsid w:val="000C7E60"/>
    <w:rsid w:val="000D1AD8"/>
    <w:rsid w:val="000D2923"/>
    <w:rsid w:val="000D5684"/>
    <w:rsid w:val="000D56FB"/>
    <w:rsid w:val="000E0393"/>
    <w:rsid w:val="000E43C0"/>
    <w:rsid w:val="000E6853"/>
    <w:rsid w:val="000F3C40"/>
    <w:rsid w:val="000F4B48"/>
    <w:rsid w:val="001011A0"/>
    <w:rsid w:val="00105273"/>
    <w:rsid w:val="001105E3"/>
    <w:rsid w:val="00112007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50104"/>
    <w:rsid w:val="001528FE"/>
    <w:rsid w:val="001607AA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9340A"/>
    <w:rsid w:val="0019774A"/>
    <w:rsid w:val="001A5A56"/>
    <w:rsid w:val="001B247D"/>
    <w:rsid w:val="001B3EAF"/>
    <w:rsid w:val="001B4B59"/>
    <w:rsid w:val="001C2191"/>
    <w:rsid w:val="001C3739"/>
    <w:rsid w:val="001C382D"/>
    <w:rsid w:val="001C3EB0"/>
    <w:rsid w:val="001C5303"/>
    <w:rsid w:val="001D6962"/>
    <w:rsid w:val="001D6FF7"/>
    <w:rsid w:val="001D71F2"/>
    <w:rsid w:val="001D7576"/>
    <w:rsid w:val="001E1B2E"/>
    <w:rsid w:val="001E3174"/>
    <w:rsid w:val="001E431D"/>
    <w:rsid w:val="001F0DD1"/>
    <w:rsid w:val="001F2C49"/>
    <w:rsid w:val="001F3E7C"/>
    <w:rsid w:val="001F7686"/>
    <w:rsid w:val="001F7D32"/>
    <w:rsid w:val="00203854"/>
    <w:rsid w:val="002134F4"/>
    <w:rsid w:val="00220C35"/>
    <w:rsid w:val="00221CE5"/>
    <w:rsid w:val="0022241D"/>
    <w:rsid w:val="0022653A"/>
    <w:rsid w:val="002332A0"/>
    <w:rsid w:val="00235E9E"/>
    <w:rsid w:val="00237A4C"/>
    <w:rsid w:val="002446B6"/>
    <w:rsid w:val="002458EA"/>
    <w:rsid w:val="00262817"/>
    <w:rsid w:val="00262A5B"/>
    <w:rsid w:val="00265413"/>
    <w:rsid w:val="002663FC"/>
    <w:rsid w:val="00267216"/>
    <w:rsid w:val="002677F8"/>
    <w:rsid w:val="002728BD"/>
    <w:rsid w:val="00272ABF"/>
    <w:rsid w:val="00273297"/>
    <w:rsid w:val="00286629"/>
    <w:rsid w:val="002A56C6"/>
    <w:rsid w:val="002A5D8F"/>
    <w:rsid w:val="002A7958"/>
    <w:rsid w:val="002B0ADA"/>
    <w:rsid w:val="002B4409"/>
    <w:rsid w:val="002B6A98"/>
    <w:rsid w:val="002C7D72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EDE"/>
    <w:rsid w:val="002F7AAA"/>
    <w:rsid w:val="0030294D"/>
    <w:rsid w:val="00303C88"/>
    <w:rsid w:val="003056F2"/>
    <w:rsid w:val="0031301E"/>
    <w:rsid w:val="00314987"/>
    <w:rsid w:val="003205F8"/>
    <w:rsid w:val="00321A3C"/>
    <w:rsid w:val="00322DDB"/>
    <w:rsid w:val="00326913"/>
    <w:rsid w:val="00331E5E"/>
    <w:rsid w:val="00335649"/>
    <w:rsid w:val="0033598F"/>
    <w:rsid w:val="0033624E"/>
    <w:rsid w:val="003371D0"/>
    <w:rsid w:val="00342F10"/>
    <w:rsid w:val="00345BE4"/>
    <w:rsid w:val="00351459"/>
    <w:rsid w:val="00354BEA"/>
    <w:rsid w:val="00354C82"/>
    <w:rsid w:val="003550D2"/>
    <w:rsid w:val="00356566"/>
    <w:rsid w:val="003573BB"/>
    <w:rsid w:val="00357E31"/>
    <w:rsid w:val="00362136"/>
    <w:rsid w:val="00372498"/>
    <w:rsid w:val="00375EFA"/>
    <w:rsid w:val="00380D1B"/>
    <w:rsid w:val="00381B0F"/>
    <w:rsid w:val="00382E35"/>
    <w:rsid w:val="00383BCD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E022D"/>
    <w:rsid w:val="003E2577"/>
    <w:rsid w:val="003E5DC8"/>
    <w:rsid w:val="003E64ED"/>
    <w:rsid w:val="003E685F"/>
    <w:rsid w:val="003F4B7C"/>
    <w:rsid w:val="003F7E10"/>
    <w:rsid w:val="004002D8"/>
    <w:rsid w:val="004043D2"/>
    <w:rsid w:val="004049B5"/>
    <w:rsid w:val="0040550F"/>
    <w:rsid w:val="004138F3"/>
    <w:rsid w:val="00415722"/>
    <w:rsid w:val="0042640A"/>
    <w:rsid w:val="004317D5"/>
    <w:rsid w:val="0043577C"/>
    <w:rsid w:val="00440E01"/>
    <w:rsid w:val="004434A7"/>
    <w:rsid w:val="00444E62"/>
    <w:rsid w:val="00452C4E"/>
    <w:rsid w:val="00453D42"/>
    <w:rsid w:val="004541EC"/>
    <w:rsid w:val="00454FD3"/>
    <w:rsid w:val="004552DD"/>
    <w:rsid w:val="004566E0"/>
    <w:rsid w:val="0045717C"/>
    <w:rsid w:val="00457A4D"/>
    <w:rsid w:val="00460EB2"/>
    <w:rsid w:val="004615A4"/>
    <w:rsid w:val="0046356D"/>
    <w:rsid w:val="0046395B"/>
    <w:rsid w:val="0046490E"/>
    <w:rsid w:val="00471A57"/>
    <w:rsid w:val="00476045"/>
    <w:rsid w:val="00481053"/>
    <w:rsid w:val="00484DBD"/>
    <w:rsid w:val="00494C26"/>
    <w:rsid w:val="004A02A9"/>
    <w:rsid w:val="004A330B"/>
    <w:rsid w:val="004B1723"/>
    <w:rsid w:val="004B4A47"/>
    <w:rsid w:val="004B5954"/>
    <w:rsid w:val="004C3221"/>
    <w:rsid w:val="004C7400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FCD"/>
    <w:rsid w:val="004F75AD"/>
    <w:rsid w:val="00500F25"/>
    <w:rsid w:val="005035F1"/>
    <w:rsid w:val="005050E9"/>
    <w:rsid w:val="00505FEE"/>
    <w:rsid w:val="0050619B"/>
    <w:rsid w:val="00507827"/>
    <w:rsid w:val="0051338B"/>
    <w:rsid w:val="005137E3"/>
    <w:rsid w:val="00520A5D"/>
    <w:rsid w:val="005238F5"/>
    <w:rsid w:val="005245A7"/>
    <w:rsid w:val="00527AB5"/>
    <w:rsid w:val="0053225C"/>
    <w:rsid w:val="00543FD1"/>
    <w:rsid w:val="005472AA"/>
    <w:rsid w:val="0055325F"/>
    <w:rsid w:val="00554D2F"/>
    <w:rsid w:val="00562670"/>
    <w:rsid w:val="00565DBD"/>
    <w:rsid w:val="00566772"/>
    <w:rsid w:val="0056798D"/>
    <w:rsid w:val="00575EF8"/>
    <w:rsid w:val="00582C78"/>
    <w:rsid w:val="00590CB0"/>
    <w:rsid w:val="00592B20"/>
    <w:rsid w:val="00595A35"/>
    <w:rsid w:val="00595BBB"/>
    <w:rsid w:val="00597740"/>
    <w:rsid w:val="005A1AA4"/>
    <w:rsid w:val="005A3D95"/>
    <w:rsid w:val="005A5873"/>
    <w:rsid w:val="005A6390"/>
    <w:rsid w:val="005A6872"/>
    <w:rsid w:val="005B205A"/>
    <w:rsid w:val="005B6F08"/>
    <w:rsid w:val="005C06CF"/>
    <w:rsid w:val="005C119E"/>
    <w:rsid w:val="005C1373"/>
    <w:rsid w:val="005C315C"/>
    <w:rsid w:val="005C333A"/>
    <w:rsid w:val="005D323E"/>
    <w:rsid w:val="005E091E"/>
    <w:rsid w:val="005E2C5B"/>
    <w:rsid w:val="005E4023"/>
    <w:rsid w:val="005E4BC2"/>
    <w:rsid w:val="005E5745"/>
    <w:rsid w:val="005F39CF"/>
    <w:rsid w:val="00604032"/>
    <w:rsid w:val="00604A50"/>
    <w:rsid w:val="00616700"/>
    <w:rsid w:val="00616D9C"/>
    <w:rsid w:val="00616F7A"/>
    <w:rsid w:val="006172FA"/>
    <w:rsid w:val="006217F3"/>
    <w:rsid w:val="00623815"/>
    <w:rsid w:val="00623947"/>
    <w:rsid w:val="0063180B"/>
    <w:rsid w:val="00633CEB"/>
    <w:rsid w:val="00637705"/>
    <w:rsid w:val="00644995"/>
    <w:rsid w:val="00651154"/>
    <w:rsid w:val="006549F2"/>
    <w:rsid w:val="00655FEE"/>
    <w:rsid w:val="006569D3"/>
    <w:rsid w:val="00661BFB"/>
    <w:rsid w:val="0067445E"/>
    <w:rsid w:val="006745C6"/>
    <w:rsid w:val="006769E8"/>
    <w:rsid w:val="00677E24"/>
    <w:rsid w:val="00683303"/>
    <w:rsid w:val="00683685"/>
    <w:rsid w:val="00684D53"/>
    <w:rsid w:val="0068573E"/>
    <w:rsid w:val="00686310"/>
    <w:rsid w:val="0069562E"/>
    <w:rsid w:val="00697C69"/>
    <w:rsid w:val="006A274D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E0C19"/>
    <w:rsid w:val="006E46CF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DB2"/>
    <w:rsid w:val="00720779"/>
    <w:rsid w:val="00726316"/>
    <w:rsid w:val="00726C15"/>
    <w:rsid w:val="00732505"/>
    <w:rsid w:val="007421A3"/>
    <w:rsid w:val="007446DA"/>
    <w:rsid w:val="00744C0E"/>
    <w:rsid w:val="007533D0"/>
    <w:rsid w:val="00756601"/>
    <w:rsid w:val="0076180C"/>
    <w:rsid w:val="00763876"/>
    <w:rsid w:val="00765346"/>
    <w:rsid w:val="007664A8"/>
    <w:rsid w:val="00767272"/>
    <w:rsid w:val="0076795E"/>
    <w:rsid w:val="00770DB4"/>
    <w:rsid w:val="00771E8B"/>
    <w:rsid w:val="00776563"/>
    <w:rsid w:val="0077741E"/>
    <w:rsid w:val="007830B0"/>
    <w:rsid w:val="00784204"/>
    <w:rsid w:val="00785B31"/>
    <w:rsid w:val="0078782A"/>
    <w:rsid w:val="00790E46"/>
    <w:rsid w:val="0079746D"/>
    <w:rsid w:val="007A01E3"/>
    <w:rsid w:val="007A0E13"/>
    <w:rsid w:val="007B49CA"/>
    <w:rsid w:val="007B6562"/>
    <w:rsid w:val="007B6C46"/>
    <w:rsid w:val="007B7666"/>
    <w:rsid w:val="007C468F"/>
    <w:rsid w:val="007C6F11"/>
    <w:rsid w:val="007C72D7"/>
    <w:rsid w:val="007D34E2"/>
    <w:rsid w:val="007E1D75"/>
    <w:rsid w:val="007E798D"/>
    <w:rsid w:val="007F4FB7"/>
    <w:rsid w:val="007F5A87"/>
    <w:rsid w:val="007F60AA"/>
    <w:rsid w:val="00801F1A"/>
    <w:rsid w:val="00810AEB"/>
    <w:rsid w:val="00811480"/>
    <w:rsid w:val="0081249B"/>
    <w:rsid w:val="00816C7F"/>
    <w:rsid w:val="0082048E"/>
    <w:rsid w:val="008219A8"/>
    <w:rsid w:val="00823483"/>
    <w:rsid w:val="00823C93"/>
    <w:rsid w:val="00825787"/>
    <w:rsid w:val="0083086C"/>
    <w:rsid w:val="008325FE"/>
    <w:rsid w:val="00832DDF"/>
    <w:rsid w:val="0083463E"/>
    <w:rsid w:val="00835149"/>
    <w:rsid w:val="00836259"/>
    <w:rsid w:val="00845B05"/>
    <w:rsid w:val="008518E5"/>
    <w:rsid w:val="00853E59"/>
    <w:rsid w:val="0086571F"/>
    <w:rsid w:val="00872C5A"/>
    <w:rsid w:val="008759D3"/>
    <w:rsid w:val="00877970"/>
    <w:rsid w:val="00882ECD"/>
    <w:rsid w:val="00883668"/>
    <w:rsid w:val="00887E27"/>
    <w:rsid w:val="00891B46"/>
    <w:rsid w:val="008A5348"/>
    <w:rsid w:val="008A7FA5"/>
    <w:rsid w:val="008B0174"/>
    <w:rsid w:val="008B0B17"/>
    <w:rsid w:val="008B1B1E"/>
    <w:rsid w:val="008B2819"/>
    <w:rsid w:val="008B33FE"/>
    <w:rsid w:val="008B391F"/>
    <w:rsid w:val="008B3A38"/>
    <w:rsid w:val="008B7FC0"/>
    <w:rsid w:val="008C24AF"/>
    <w:rsid w:val="008D1F8E"/>
    <w:rsid w:val="008D3ED5"/>
    <w:rsid w:val="008D79B6"/>
    <w:rsid w:val="008D7BFD"/>
    <w:rsid w:val="008E03D8"/>
    <w:rsid w:val="008E11B0"/>
    <w:rsid w:val="008E221B"/>
    <w:rsid w:val="008E35A7"/>
    <w:rsid w:val="008E5785"/>
    <w:rsid w:val="008E6FFD"/>
    <w:rsid w:val="008E7B87"/>
    <w:rsid w:val="008F0C4C"/>
    <w:rsid w:val="008F1F29"/>
    <w:rsid w:val="008F447B"/>
    <w:rsid w:val="00904D94"/>
    <w:rsid w:val="00905DDB"/>
    <w:rsid w:val="00906ADB"/>
    <w:rsid w:val="00911251"/>
    <w:rsid w:val="00913682"/>
    <w:rsid w:val="00921DDC"/>
    <w:rsid w:val="00924B6E"/>
    <w:rsid w:val="0093028C"/>
    <w:rsid w:val="00934310"/>
    <w:rsid w:val="0093768C"/>
    <w:rsid w:val="009446DF"/>
    <w:rsid w:val="00944D76"/>
    <w:rsid w:val="00947C26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DA0"/>
    <w:rsid w:val="009661CB"/>
    <w:rsid w:val="009671A9"/>
    <w:rsid w:val="00967A56"/>
    <w:rsid w:val="0097175A"/>
    <w:rsid w:val="00971926"/>
    <w:rsid w:val="00971CE4"/>
    <w:rsid w:val="00972126"/>
    <w:rsid w:val="00974658"/>
    <w:rsid w:val="00976FF8"/>
    <w:rsid w:val="0098026B"/>
    <w:rsid w:val="00982B7B"/>
    <w:rsid w:val="009869BF"/>
    <w:rsid w:val="00987129"/>
    <w:rsid w:val="00991068"/>
    <w:rsid w:val="00994AE3"/>
    <w:rsid w:val="00997DB9"/>
    <w:rsid w:val="009A1735"/>
    <w:rsid w:val="009A3E60"/>
    <w:rsid w:val="009B0B8E"/>
    <w:rsid w:val="009B426F"/>
    <w:rsid w:val="009B754E"/>
    <w:rsid w:val="009B7DCF"/>
    <w:rsid w:val="009C2B1E"/>
    <w:rsid w:val="009D1E9A"/>
    <w:rsid w:val="009D3548"/>
    <w:rsid w:val="009E61B8"/>
    <w:rsid w:val="009F0173"/>
    <w:rsid w:val="009F1894"/>
    <w:rsid w:val="009F2F6D"/>
    <w:rsid w:val="009F5150"/>
    <w:rsid w:val="009F6BBD"/>
    <w:rsid w:val="00A000FC"/>
    <w:rsid w:val="00A00CB0"/>
    <w:rsid w:val="00A00D4D"/>
    <w:rsid w:val="00A050A8"/>
    <w:rsid w:val="00A064D6"/>
    <w:rsid w:val="00A110AB"/>
    <w:rsid w:val="00A11D03"/>
    <w:rsid w:val="00A270AA"/>
    <w:rsid w:val="00A30C59"/>
    <w:rsid w:val="00A3121D"/>
    <w:rsid w:val="00A3131C"/>
    <w:rsid w:val="00A3606B"/>
    <w:rsid w:val="00A377A8"/>
    <w:rsid w:val="00A4158A"/>
    <w:rsid w:val="00A418F9"/>
    <w:rsid w:val="00A44DE7"/>
    <w:rsid w:val="00A45482"/>
    <w:rsid w:val="00A45A65"/>
    <w:rsid w:val="00A51722"/>
    <w:rsid w:val="00A55461"/>
    <w:rsid w:val="00A55999"/>
    <w:rsid w:val="00A5668A"/>
    <w:rsid w:val="00A57114"/>
    <w:rsid w:val="00A57F68"/>
    <w:rsid w:val="00A60AB6"/>
    <w:rsid w:val="00A60F11"/>
    <w:rsid w:val="00A610AF"/>
    <w:rsid w:val="00A80030"/>
    <w:rsid w:val="00A82499"/>
    <w:rsid w:val="00A8497B"/>
    <w:rsid w:val="00A9151E"/>
    <w:rsid w:val="00A92178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29E5"/>
    <w:rsid w:val="00AB3319"/>
    <w:rsid w:val="00AB4F06"/>
    <w:rsid w:val="00AB6C1A"/>
    <w:rsid w:val="00AC16A6"/>
    <w:rsid w:val="00AC68C2"/>
    <w:rsid w:val="00AC6989"/>
    <w:rsid w:val="00AD004E"/>
    <w:rsid w:val="00AD354E"/>
    <w:rsid w:val="00AD4EA4"/>
    <w:rsid w:val="00AD659A"/>
    <w:rsid w:val="00AE3D81"/>
    <w:rsid w:val="00AF13E0"/>
    <w:rsid w:val="00AF5202"/>
    <w:rsid w:val="00AF7059"/>
    <w:rsid w:val="00AF7611"/>
    <w:rsid w:val="00B00133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55EA"/>
    <w:rsid w:val="00B35F78"/>
    <w:rsid w:val="00B3716D"/>
    <w:rsid w:val="00B3792B"/>
    <w:rsid w:val="00B42A32"/>
    <w:rsid w:val="00B43CBF"/>
    <w:rsid w:val="00B441A6"/>
    <w:rsid w:val="00B4501F"/>
    <w:rsid w:val="00B527CA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103C"/>
    <w:rsid w:val="00B84A0E"/>
    <w:rsid w:val="00B871BC"/>
    <w:rsid w:val="00B915DB"/>
    <w:rsid w:val="00B924AB"/>
    <w:rsid w:val="00B94E23"/>
    <w:rsid w:val="00B956E6"/>
    <w:rsid w:val="00B979BC"/>
    <w:rsid w:val="00BA574F"/>
    <w:rsid w:val="00BB0C74"/>
    <w:rsid w:val="00BB170A"/>
    <w:rsid w:val="00BB35F7"/>
    <w:rsid w:val="00BC038E"/>
    <w:rsid w:val="00BC24B6"/>
    <w:rsid w:val="00BC515D"/>
    <w:rsid w:val="00BD52A0"/>
    <w:rsid w:val="00BE204E"/>
    <w:rsid w:val="00BE2660"/>
    <w:rsid w:val="00BE6560"/>
    <w:rsid w:val="00BE772D"/>
    <w:rsid w:val="00BF5105"/>
    <w:rsid w:val="00C028E8"/>
    <w:rsid w:val="00C04AF7"/>
    <w:rsid w:val="00C07D7A"/>
    <w:rsid w:val="00C158DC"/>
    <w:rsid w:val="00C16F88"/>
    <w:rsid w:val="00C20B5E"/>
    <w:rsid w:val="00C22F72"/>
    <w:rsid w:val="00C23EFF"/>
    <w:rsid w:val="00C26A69"/>
    <w:rsid w:val="00C27300"/>
    <w:rsid w:val="00C3043C"/>
    <w:rsid w:val="00C358C4"/>
    <w:rsid w:val="00C43069"/>
    <w:rsid w:val="00C45AB0"/>
    <w:rsid w:val="00C5127E"/>
    <w:rsid w:val="00C51E39"/>
    <w:rsid w:val="00C63256"/>
    <w:rsid w:val="00C6404A"/>
    <w:rsid w:val="00C64C25"/>
    <w:rsid w:val="00C70858"/>
    <w:rsid w:val="00C72561"/>
    <w:rsid w:val="00C74C6E"/>
    <w:rsid w:val="00C7515E"/>
    <w:rsid w:val="00C75309"/>
    <w:rsid w:val="00C7693A"/>
    <w:rsid w:val="00C77C1A"/>
    <w:rsid w:val="00C813B2"/>
    <w:rsid w:val="00C82E0F"/>
    <w:rsid w:val="00C871F4"/>
    <w:rsid w:val="00C87385"/>
    <w:rsid w:val="00CA3929"/>
    <w:rsid w:val="00CB2B9F"/>
    <w:rsid w:val="00CB2D76"/>
    <w:rsid w:val="00CB3BAA"/>
    <w:rsid w:val="00CB3D33"/>
    <w:rsid w:val="00CB3FC7"/>
    <w:rsid w:val="00CB44ED"/>
    <w:rsid w:val="00CB5458"/>
    <w:rsid w:val="00CB7F7C"/>
    <w:rsid w:val="00CC116C"/>
    <w:rsid w:val="00CC3EFB"/>
    <w:rsid w:val="00CC5C6B"/>
    <w:rsid w:val="00CC5D10"/>
    <w:rsid w:val="00CC781B"/>
    <w:rsid w:val="00CD0259"/>
    <w:rsid w:val="00CD451E"/>
    <w:rsid w:val="00CD5482"/>
    <w:rsid w:val="00CD776E"/>
    <w:rsid w:val="00CE0F57"/>
    <w:rsid w:val="00CE2AEC"/>
    <w:rsid w:val="00CF0184"/>
    <w:rsid w:val="00CF49CB"/>
    <w:rsid w:val="00CF54C7"/>
    <w:rsid w:val="00D04DE6"/>
    <w:rsid w:val="00D05D28"/>
    <w:rsid w:val="00D11D32"/>
    <w:rsid w:val="00D12D04"/>
    <w:rsid w:val="00D12D40"/>
    <w:rsid w:val="00D148B6"/>
    <w:rsid w:val="00D14B9F"/>
    <w:rsid w:val="00D14D7F"/>
    <w:rsid w:val="00D172E5"/>
    <w:rsid w:val="00D21D91"/>
    <w:rsid w:val="00D24058"/>
    <w:rsid w:val="00D26EC1"/>
    <w:rsid w:val="00D3215B"/>
    <w:rsid w:val="00D4007C"/>
    <w:rsid w:val="00D5098C"/>
    <w:rsid w:val="00D54711"/>
    <w:rsid w:val="00D56FAB"/>
    <w:rsid w:val="00D6060F"/>
    <w:rsid w:val="00D607C0"/>
    <w:rsid w:val="00D64E73"/>
    <w:rsid w:val="00D71C69"/>
    <w:rsid w:val="00D72176"/>
    <w:rsid w:val="00D72430"/>
    <w:rsid w:val="00D72E3C"/>
    <w:rsid w:val="00D750FD"/>
    <w:rsid w:val="00D807D0"/>
    <w:rsid w:val="00D83E99"/>
    <w:rsid w:val="00D867CF"/>
    <w:rsid w:val="00D8766C"/>
    <w:rsid w:val="00D93682"/>
    <w:rsid w:val="00D94F30"/>
    <w:rsid w:val="00D95792"/>
    <w:rsid w:val="00D96217"/>
    <w:rsid w:val="00D96D7F"/>
    <w:rsid w:val="00DA6142"/>
    <w:rsid w:val="00DB0D8B"/>
    <w:rsid w:val="00DB1D7D"/>
    <w:rsid w:val="00DB21D1"/>
    <w:rsid w:val="00DB24F5"/>
    <w:rsid w:val="00DB3E63"/>
    <w:rsid w:val="00DC0BBB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22868"/>
    <w:rsid w:val="00E23F26"/>
    <w:rsid w:val="00E26507"/>
    <w:rsid w:val="00E27DDE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1C1B"/>
    <w:rsid w:val="00E72F28"/>
    <w:rsid w:val="00E74A6D"/>
    <w:rsid w:val="00E77638"/>
    <w:rsid w:val="00E7782E"/>
    <w:rsid w:val="00E83F78"/>
    <w:rsid w:val="00E85AE1"/>
    <w:rsid w:val="00E85BFC"/>
    <w:rsid w:val="00E94A00"/>
    <w:rsid w:val="00EA473F"/>
    <w:rsid w:val="00EB7673"/>
    <w:rsid w:val="00EC42B9"/>
    <w:rsid w:val="00EC7861"/>
    <w:rsid w:val="00EC7F6F"/>
    <w:rsid w:val="00ED0E14"/>
    <w:rsid w:val="00ED1E92"/>
    <w:rsid w:val="00ED70BE"/>
    <w:rsid w:val="00ED769A"/>
    <w:rsid w:val="00EE0182"/>
    <w:rsid w:val="00EE09D6"/>
    <w:rsid w:val="00EE3570"/>
    <w:rsid w:val="00EE3867"/>
    <w:rsid w:val="00EE3A19"/>
    <w:rsid w:val="00EE5CA9"/>
    <w:rsid w:val="00EE62CE"/>
    <w:rsid w:val="00EF2226"/>
    <w:rsid w:val="00EF2896"/>
    <w:rsid w:val="00EF79FC"/>
    <w:rsid w:val="00F0071B"/>
    <w:rsid w:val="00F01C27"/>
    <w:rsid w:val="00F02EF2"/>
    <w:rsid w:val="00F04517"/>
    <w:rsid w:val="00F0792D"/>
    <w:rsid w:val="00F175F9"/>
    <w:rsid w:val="00F17BAC"/>
    <w:rsid w:val="00F22701"/>
    <w:rsid w:val="00F24C7D"/>
    <w:rsid w:val="00F304EE"/>
    <w:rsid w:val="00F31B86"/>
    <w:rsid w:val="00F34547"/>
    <w:rsid w:val="00F35A7F"/>
    <w:rsid w:val="00F436B2"/>
    <w:rsid w:val="00F46512"/>
    <w:rsid w:val="00F468FD"/>
    <w:rsid w:val="00F46F00"/>
    <w:rsid w:val="00F50DF6"/>
    <w:rsid w:val="00F54A80"/>
    <w:rsid w:val="00F73932"/>
    <w:rsid w:val="00F77FB9"/>
    <w:rsid w:val="00F77FBA"/>
    <w:rsid w:val="00F87A9C"/>
    <w:rsid w:val="00F92139"/>
    <w:rsid w:val="00F93B46"/>
    <w:rsid w:val="00FA5EC4"/>
    <w:rsid w:val="00FA7210"/>
    <w:rsid w:val="00FA7D2B"/>
    <w:rsid w:val="00FB6CF5"/>
    <w:rsid w:val="00FC0046"/>
    <w:rsid w:val="00FD2138"/>
    <w:rsid w:val="00FD2D36"/>
    <w:rsid w:val="00FD3229"/>
    <w:rsid w:val="00FD3A6D"/>
    <w:rsid w:val="00FE1555"/>
    <w:rsid w:val="00FE2DEC"/>
    <w:rsid w:val="00FE461A"/>
    <w:rsid w:val="00FE6627"/>
    <w:rsid w:val="00FF124B"/>
    <w:rsid w:val="00FF16BE"/>
    <w:rsid w:val="00FF264D"/>
    <w:rsid w:val="00FF3E20"/>
    <w:rsid w:val="00FF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D947"/>
  <w15:docId w15:val="{271AF27E-2DEA-4025-AB45-49E97962D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BodyTextChar">
    <w:name w:val="Body Text Char"/>
    <w:link w:val="BodyText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ListParagraph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Normal"/>
    <w:link w:val="ListParagraphChar"/>
    <w:qFormat/>
    <w:rsid w:val="00DB0D8B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Heading1Char">
    <w:name w:val="Heading 1 Char"/>
    <w:link w:val="Heading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NormalWeb">
    <w:name w:val="Normal (Web)"/>
    <w:aliases w:val="Обычный (веб) Знак Знак,Знак Знак Знак Знак,Знак Знак1,Обычный (веб) Знак Знак Знак,Знак Знак Знак1 Знак Знак Знак Знак Знак,Знак1,webb,Знак"/>
    <w:basedOn w:val="Normal"/>
    <w:link w:val="NormalWebChar"/>
    <w:uiPriority w:val="99"/>
    <w:qFormat/>
    <w:rsid w:val="00AB29E5"/>
    <w:pPr>
      <w:spacing w:before="100" w:beforeAutospacing="1" w:after="100" w:afterAutospacing="1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E07C6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Normal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Strong">
    <w:name w:val="Strong"/>
    <w:uiPriority w:val="22"/>
    <w:qFormat/>
    <w:rsid w:val="00810AEB"/>
    <w:rPr>
      <w:b/>
      <w:bCs/>
    </w:rPr>
  </w:style>
  <w:style w:type="character" w:customStyle="1" w:styleId="ListParagraphChar">
    <w:name w:val="List Paragraph Char"/>
    <w:aliases w:val="Table no. List Paragraph Char,Bullet1 Char,References Char,List Paragraph (numbered (a)) Char,IBL List Paragraph Char,List Paragraph nowy Char,Numbered List Paragraph Char,Akapit z listą BS Char,List Paragraph 1 Char"/>
    <w:link w:val="ListParagraph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Normal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BalloonTextChar">
    <w:name w:val="Balloon Text Char"/>
    <w:link w:val="BalloonText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uiPriority w:val="99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Normal"/>
    <w:link w:val="normChar"/>
    <w:uiPriority w:val="99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TableGrid">
    <w:name w:val="Table Grid"/>
    <w:basedOn w:val="TableNormal"/>
    <w:uiPriority w:val="59"/>
    <w:rsid w:val="005D323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WebChar">
    <w:name w:val="Normal (Web) Char"/>
    <w:aliases w:val="Обычный (веб) Знак Знак Char,Знак Знак Знак Знак Char,Знак Знак1 Char,Обычный (веб) Знак Знак Знак Char,Знак Знак Знак1 Знак Знак Знак Знак Знак Char,Знак1 Char,webb Char,Знак Char"/>
    <w:link w:val="NormalWeb"/>
    <w:uiPriority w:val="99"/>
    <w:locked/>
    <w:rsid w:val="00EC42B9"/>
    <w:rPr>
      <w:rFonts w:ascii="Times New Roman" w:eastAsia="Times New Roman" w:hAnsi="Times New Roman"/>
      <w:sz w:val="24"/>
      <w:szCs w:val="24"/>
      <w:lang w:val="ru-RU" w:eastAsia="ru-RU"/>
    </w:rPr>
  </w:style>
  <w:style w:type="character" w:styleId="Emphasis">
    <w:name w:val="Emphasis"/>
    <w:basedOn w:val="DefaultParagraphFont"/>
    <w:uiPriority w:val="20"/>
    <w:qFormat/>
    <w:rsid w:val="00322DDB"/>
    <w:rPr>
      <w:i/>
      <w:iCs/>
    </w:rPr>
  </w:style>
  <w:style w:type="character" w:styleId="BookTitle">
    <w:name w:val="Book Title"/>
    <w:basedOn w:val="DefaultParagraphFont"/>
    <w:uiPriority w:val="33"/>
    <w:qFormat/>
    <w:rsid w:val="00C7515E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C7515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7515E"/>
    <w:rPr>
      <w:rFonts w:ascii="Times New Roman" w:eastAsia="Times New Roman" w:hAnsi="Times New Roman"/>
      <w:i/>
      <w:iCs/>
      <w:color w:val="000000" w:themeColor="text1"/>
      <w:sz w:val="24"/>
      <w:szCs w:val="24"/>
      <w:lang w:val="ru-RU" w:eastAsia="ru-RU"/>
    </w:rPr>
  </w:style>
  <w:style w:type="table" w:customStyle="1" w:styleId="1">
    <w:name w:val="Сетка таблицы1"/>
    <w:basedOn w:val="TableNormal"/>
    <w:next w:val="TableGrid"/>
    <w:uiPriority w:val="59"/>
    <w:rsid w:val="00D607C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4F67F-711C-4B30-8FFF-8E1AA9A3A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keywords>https://mul2.gov.am/tasks/504254/oneclick/Ampopatert.docx?token=6dd1f1edada7935641bb76812d5c47f7</cp:keywords>
  <cp:lastModifiedBy>Arpine Martirosyan</cp:lastModifiedBy>
  <cp:revision>4</cp:revision>
  <cp:lastPrinted>2019-05-31T06:20:00Z</cp:lastPrinted>
  <dcterms:created xsi:type="dcterms:W3CDTF">2021-10-06T13:02:00Z</dcterms:created>
  <dcterms:modified xsi:type="dcterms:W3CDTF">2021-10-08T12:39:00Z</dcterms:modified>
</cp:coreProperties>
</file>